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89D73" w14:textId="68B31228" w:rsidR="00030233" w:rsidRPr="00B57A4F" w:rsidRDefault="00DB3457" w:rsidP="00030233">
      <w:pPr>
        <w:jc w:val="center"/>
        <w:rPr>
          <w:rFonts w:cs="FrankRuehl"/>
          <w:b/>
          <w:sz w:val="16"/>
          <w:szCs w:val="16"/>
          <w:u w:val="single"/>
        </w:rPr>
      </w:pPr>
      <w:r>
        <w:rPr>
          <w:rFonts w:cs="FrankRuehl"/>
          <w:b/>
          <w:sz w:val="16"/>
          <w:szCs w:val="16"/>
          <w:u w:val="single"/>
        </w:rPr>
        <w:t xml:space="preserve"> </w:t>
      </w:r>
      <w:r w:rsidR="0079760B" w:rsidRPr="004F5E65">
        <w:rPr>
          <w:rFonts w:cs="FrankRuehl"/>
          <w:b/>
          <w:sz w:val="36"/>
          <w:szCs w:val="36"/>
          <w:u w:val="single"/>
        </w:rPr>
        <w:t>Local Mental Health Crisis</w:t>
      </w:r>
      <w:r w:rsidR="00A448BE" w:rsidRPr="004F5E65">
        <w:rPr>
          <w:rFonts w:cs="FrankRuehl"/>
          <w:b/>
          <w:sz w:val="36"/>
          <w:szCs w:val="36"/>
          <w:u w:val="single"/>
        </w:rPr>
        <w:t xml:space="preserve">/Call/Walk-In </w:t>
      </w:r>
      <w:r w:rsidR="0079760B" w:rsidRPr="004F5E65">
        <w:rPr>
          <w:rFonts w:cs="FrankRuehl"/>
          <w:b/>
          <w:sz w:val="36"/>
          <w:szCs w:val="36"/>
          <w:u w:val="single"/>
        </w:rPr>
        <w:t>Services</w:t>
      </w:r>
    </w:p>
    <w:p w14:paraId="7A0E4631" w14:textId="36D80F21" w:rsidR="00520565" w:rsidRPr="00520565" w:rsidRDefault="00EE6CDD" w:rsidP="00211E1C">
      <w:pPr>
        <w:numPr>
          <w:ilvl w:val="0"/>
          <w:numId w:val="1"/>
        </w:numPr>
        <w:spacing w:after="120" w:line="240" w:lineRule="auto"/>
        <w:ind w:left="0"/>
        <w:rPr>
          <w:rFonts w:cs="FrankRuehl"/>
          <w:b/>
          <w:sz w:val="28"/>
          <w:szCs w:val="28"/>
        </w:rPr>
      </w:pPr>
      <w:r w:rsidRPr="00E2664F">
        <w:rPr>
          <w:rFonts w:cs="FrankRuehl"/>
          <w:b/>
          <w:bCs/>
          <w:sz w:val="28"/>
          <w:szCs w:val="28"/>
          <w:u w:val="single"/>
        </w:rPr>
        <w:t>Partners Health Management</w:t>
      </w:r>
      <w:r w:rsidR="00084416" w:rsidRPr="00E2664F">
        <w:rPr>
          <w:rFonts w:cs="FrankRuehl"/>
          <w:b/>
          <w:bCs/>
          <w:sz w:val="28"/>
          <w:szCs w:val="28"/>
        </w:rPr>
        <w:t xml:space="preserve">:  </w:t>
      </w:r>
      <w:r w:rsidR="00EA28BA" w:rsidRPr="00E2664F">
        <w:rPr>
          <w:rFonts w:cs="FrankRuehl"/>
          <w:b/>
          <w:bCs/>
          <w:sz w:val="28"/>
          <w:szCs w:val="28"/>
        </w:rPr>
        <w:tab/>
      </w:r>
      <w:r w:rsidR="001257DD">
        <w:rPr>
          <w:rFonts w:cs="FrankRuehl"/>
          <w:b/>
          <w:bCs/>
          <w:sz w:val="28"/>
          <w:szCs w:val="28"/>
        </w:rPr>
        <w:tab/>
      </w:r>
      <w:r w:rsidR="001257DD">
        <w:rPr>
          <w:rFonts w:cs="FrankRuehl"/>
          <w:b/>
          <w:bCs/>
          <w:sz w:val="28"/>
          <w:szCs w:val="28"/>
        </w:rPr>
        <w:tab/>
      </w:r>
      <w:r w:rsidR="00692052">
        <w:rPr>
          <w:rFonts w:cs="FrankRuehl"/>
          <w:b/>
          <w:bCs/>
          <w:sz w:val="28"/>
          <w:szCs w:val="28"/>
        </w:rPr>
        <w:tab/>
      </w:r>
      <w:r w:rsidR="00084416" w:rsidRPr="00E2664F">
        <w:rPr>
          <w:rFonts w:cs="FrankRuehl"/>
          <w:b/>
          <w:bCs/>
          <w:sz w:val="28"/>
          <w:szCs w:val="28"/>
        </w:rPr>
        <w:t>1-8</w:t>
      </w:r>
      <w:r w:rsidR="00E904B7" w:rsidRPr="00E2664F">
        <w:rPr>
          <w:rFonts w:cs="FrankRuehl"/>
          <w:b/>
          <w:bCs/>
          <w:sz w:val="28"/>
          <w:szCs w:val="28"/>
        </w:rPr>
        <w:t>88-235-4673</w:t>
      </w:r>
      <w:r w:rsidR="0079760B" w:rsidRPr="00E2664F">
        <w:rPr>
          <w:rFonts w:cs="FrankRuehl"/>
          <w:b/>
          <w:bCs/>
          <w:sz w:val="28"/>
          <w:szCs w:val="28"/>
        </w:rPr>
        <w:t xml:space="preserve"> </w:t>
      </w:r>
      <w:r w:rsidR="00692052" w:rsidRPr="005D20E4">
        <w:rPr>
          <w:rFonts w:cs="FrankRuehl"/>
          <w:b/>
          <w:sz w:val="28"/>
          <w:szCs w:val="28"/>
        </w:rPr>
        <w:t xml:space="preserve">- </w:t>
      </w:r>
      <w:r w:rsidR="0079760B" w:rsidRPr="005D20E4">
        <w:rPr>
          <w:rFonts w:cs="FrankRuehl"/>
          <w:b/>
          <w:sz w:val="28"/>
          <w:szCs w:val="28"/>
        </w:rPr>
        <w:t>24/7</w:t>
      </w:r>
      <w:r w:rsidR="00DF7B6C" w:rsidRPr="00E2664F">
        <w:rPr>
          <w:rFonts w:cs="FrankRuehl"/>
          <w:bCs/>
          <w:sz w:val="28"/>
          <w:szCs w:val="28"/>
        </w:rPr>
        <w:t xml:space="preserve">.  Call this number </w:t>
      </w:r>
      <w:r w:rsidR="00BB38B3" w:rsidRPr="00E2664F">
        <w:rPr>
          <w:rFonts w:cs="FrankRuehl"/>
          <w:bCs/>
          <w:sz w:val="28"/>
          <w:szCs w:val="28"/>
        </w:rPr>
        <w:t>if you are experiencing a mental health crisis</w:t>
      </w:r>
      <w:r w:rsidR="00DF7B6C" w:rsidRPr="00E2664F">
        <w:rPr>
          <w:rFonts w:cs="FrankRuehl"/>
          <w:bCs/>
          <w:sz w:val="28"/>
          <w:szCs w:val="28"/>
        </w:rPr>
        <w:t xml:space="preserve"> </w:t>
      </w:r>
      <w:r w:rsidR="00DF7B6C" w:rsidRPr="00E2664F">
        <w:rPr>
          <w:rFonts w:cs="FrankRuehl"/>
          <w:bCs/>
          <w:sz w:val="28"/>
          <w:szCs w:val="28"/>
          <w:u w:val="single"/>
        </w:rPr>
        <w:t>and</w:t>
      </w:r>
      <w:r w:rsidR="00BB38B3" w:rsidRPr="00E2664F">
        <w:rPr>
          <w:rFonts w:cs="FrankRuehl"/>
          <w:bCs/>
          <w:sz w:val="28"/>
          <w:szCs w:val="28"/>
          <w:u w:val="single"/>
        </w:rPr>
        <w:t>/or</w:t>
      </w:r>
      <w:r w:rsidR="00DF7B6C" w:rsidRPr="00E2664F">
        <w:rPr>
          <w:rFonts w:cs="FrankRuehl"/>
          <w:bCs/>
          <w:sz w:val="28"/>
          <w:szCs w:val="28"/>
        </w:rPr>
        <w:t xml:space="preserve"> </w:t>
      </w:r>
      <w:r w:rsidR="00D719C1" w:rsidRPr="00E2664F">
        <w:rPr>
          <w:rFonts w:cs="FrankRuehl"/>
          <w:bCs/>
          <w:sz w:val="28"/>
          <w:szCs w:val="28"/>
        </w:rPr>
        <w:t>to a</w:t>
      </w:r>
      <w:r w:rsidR="009F66BD" w:rsidRPr="00E2664F">
        <w:rPr>
          <w:rFonts w:cs="FrankRuehl"/>
          <w:bCs/>
          <w:sz w:val="28"/>
          <w:szCs w:val="28"/>
        </w:rPr>
        <w:t xml:space="preserve">ccess </w:t>
      </w:r>
      <w:r w:rsidR="00D719C1" w:rsidRPr="00E2664F">
        <w:rPr>
          <w:rFonts w:cs="FrankRuehl"/>
          <w:bCs/>
          <w:sz w:val="28"/>
          <w:szCs w:val="28"/>
        </w:rPr>
        <w:t>publicly f</w:t>
      </w:r>
      <w:r w:rsidR="005D1D33" w:rsidRPr="00E2664F">
        <w:rPr>
          <w:rFonts w:cs="FrankRuehl"/>
          <w:bCs/>
          <w:sz w:val="28"/>
          <w:szCs w:val="28"/>
        </w:rPr>
        <w:t xml:space="preserve">unded </w:t>
      </w:r>
      <w:r w:rsidR="00D719C1" w:rsidRPr="00E2664F">
        <w:rPr>
          <w:rFonts w:cs="FrankRuehl"/>
          <w:bCs/>
          <w:sz w:val="28"/>
          <w:szCs w:val="28"/>
        </w:rPr>
        <w:t>mental health s</w:t>
      </w:r>
      <w:r w:rsidR="0006697A" w:rsidRPr="00E2664F">
        <w:rPr>
          <w:rFonts w:cs="FrankRuehl"/>
          <w:bCs/>
          <w:sz w:val="28"/>
          <w:szCs w:val="28"/>
        </w:rPr>
        <w:t xml:space="preserve">ervices.  </w:t>
      </w:r>
      <w:r w:rsidR="00E904B7" w:rsidRPr="00E2664F">
        <w:rPr>
          <w:rFonts w:cs="FrankRuehl"/>
          <w:bCs/>
          <w:sz w:val="28"/>
          <w:szCs w:val="28"/>
        </w:rPr>
        <w:t>Partners</w:t>
      </w:r>
      <w:r w:rsidR="0006697A" w:rsidRPr="00E2664F">
        <w:rPr>
          <w:rFonts w:cs="FrankRuehl"/>
          <w:bCs/>
          <w:sz w:val="28"/>
          <w:szCs w:val="28"/>
        </w:rPr>
        <w:t xml:space="preserve"> helps </w:t>
      </w:r>
      <w:r w:rsidR="003D0285" w:rsidRPr="00E2664F">
        <w:rPr>
          <w:rFonts w:cs="FrankRuehl"/>
          <w:bCs/>
          <w:sz w:val="28"/>
          <w:szCs w:val="28"/>
        </w:rPr>
        <w:t>those who are</w:t>
      </w:r>
      <w:r w:rsidR="008024A3" w:rsidRPr="00E2664F">
        <w:rPr>
          <w:rFonts w:cs="FrankRuehl"/>
          <w:bCs/>
          <w:sz w:val="28"/>
          <w:szCs w:val="28"/>
        </w:rPr>
        <w:t xml:space="preserve"> uninsured </w:t>
      </w:r>
      <w:r w:rsidR="008024A3" w:rsidRPr="00E2664F">
        <w:rPr>
          <w:rFonts w:cs="FrankRuehl"/>
          <w:bCs/>
          <w:sz w:val="28"/>
          <w:szCs w:val="28"/>
          <w:u w:val="single"/>
        </w:rPr>
        <w:t>or</w:t>
      </w:r>
      <w:r w:rsidR="008024A3" w:rsidRPr="00E2664F">
        <w:rPr>
          <w:rFonts w:cs="FrankRuehl"/>
          <w:bCs/>
          <w:sz w:val="28"/>
          <w:szCs w:val="28"/>
        </w:rPr>
        <w:t xml:space="preserve"> those who have </w:t>
      </w:r>
      <w:r w:rsidR="0006697A" w:rsidRPr="00E2664F">
        <w:rPr>
          <w:rFonts w:cs="FrankRuehl"/>
          <w:bCs/>
          <w:sz w:val="28"/>
          <w:szCs w:val="28"/>
        </w:rPr>
        <w:t>Medicaid</w:t>
      </w:r>
      <w:r w:rsidR="005C0B2F">
        <w:rPr>
          <w:rFonts w:cs="FrankRuehl"/>
          <w:bCs/>
          <w:sz w:val="28"/>
          <w:szCs w:val="28"/>
        </w:rPr>
        <w:t xml:space="preserve"> </w:t>
      </w:r>
      <w:r w:rsidR="0006697A" w:rsidRPr="00E2664F">
        <w:rPr>
          <w:rFonts w:cs="FrankRuehl"/>
          <w:bCs/>
          <w:sz w:val="28"/>
          <w:szCs w:val="28"/>
        </w:rPr>
        <w:t>access mental health, substance use</w:t>
      </w:r>
      <w:r w:rsidR="00916DE4" w:rsidRPr="00E2664F">
        <w:rPr>
          <w:rFonts w:cs="FrankRuehl"/>
          <w:bCs/>
          <w:sz w:val="28"/>
          <w:szCs w:val="28"/>
        </w:rPr>
        <w:t xml:space="preserve">, I/DD </w:t>
      </w:r>
      <w:r w:rsidR="0006697A" w:rsidRPr="00E2664F">
        <w:rPr>
          <w:rFonts w:cs="FrankRuehl"/>
          <w:bCs/>
          <w:sz w:val="28"/>
          <w:szCs w:val="28"/>
        </w:rPr>
        <w:t>services</w:t>
      </w:r>
      <w:r w:rsidR="007B19AA" w:rsidRPr="00E2664F">
        <w:rPr>
          <w:rFonts w:cs="FrankRuehl"/>
          <w:bCs/>
          <w:sz w:val="28"/>
          <w:szCs w:val="28"/>
        </w:rPr>
        <w:t xml:space="preserve">.  Partners serves </w:t>
      </w:r>
      <w:r w:rsidR="005C0B2F">
        <w:rPr>
          <w:rFonts w:cs="FrankRuehl"/>
          <w:bCs/>
          <w:sz w:val="28"/>
          <w:szCs w:val="28"/>
        </w:rPr>
        <w:t>those</w:t>
      </w:r>
      <w:r w:rsidR="007B19AA" w:rsidRPr="00E2664F">
        <w:rPr>
          <w:rFonts w:cs="FrankRuehl"/>
          <w:bCs/>
          <w:sz w:val="28"/>
          <w:szCs w:val="28"/>
        </w:rPr>
        <w:t xml:space="preserve"> </w:t>
      </w:r>
      <w:r w:rsidR="00FD7A1E" w:rsidRPr="00E2664F">
        <w:rPr>
          <w:rFonts w:cs="FrankRuehl"/>
          <w:bCs/>
          <w:sz w:val="28"/>
          <w:szCs w:val="28"/>
        </w:rPr>
        <w:t xml:space="preserve">who live </w:t>
      </w:r>
      <w:r w:rsidR="007B19AA" w:rsidRPr="00E2664F">
        <w:rPr>
          <w:rFonts w:cs="FrankRuehl"/>
          <w:bCs/>
          <w:sz w:val="28"/>
          <w:szCs w:val="28"/>
        </w:rPr>
        <w:t>in Forsyth, Davie, Yadkin, Surry</w:t>
      </w:r>
      <w:r w:rsidR="00FD7A1E" w:rsidRPr="00E2664F">
        <w:rPr>
          <w:rFonts w:cs="FrankRuehl"/>
          <w:bCs/>
          <w:sz w:val="28"/>
          <w:szCs w:val="28"/>
        </w:rPr>
        <w:t xml:space="preserve"> and</w:t>
      </w:r>
      <w:r w:rsidR="007C7FCA">
        <w:rPr>
          <w:rFonts w:cs="FrankRuehl"/>
          <w:bCs/>
          <w:sz w:val="28"/>
          <w:szCs w:val="28"/>
        </w:rPr>
        <w:t xml:space="preserve"> </w:t>
      </w:r>
      <w:r w:rsidR="000A008D" w:rsidRPr="00E2664F">
        <w:rPr>
          <w:rFonts w:cs="FrankRuehl"/>
          <w:sz w:val="28"/>
          <w:szCs w:val="28"/>
        </w:rPr>
        <w:t xml:space="preserve">10 additional Counties in NC.  </w:t>
      </w:r>
      <w:r w:rsidR="00DF7B6C" w:rsidRPr="00E2664F">
        <w:rPr>
          <w:rFonts w:cs="FrankRuehl"/>
          <w:b/>
          <w:bCs/>
          <w:sz w:val="28"/>
          <w:szCs w:val="28"/>
        </w:rPr>
        <w:t xml:space="preserve"> </w:t>
      </w:r>
      <w:r w:rsidR="00342AF1" w:rsidRPr="00E2664F">
        <w:rPr>
          <w:rFonts w:cs="FrankRuehl"/>
          <w:b/>
          <w:sz w:val="28"/>
          <w:szCs w:val="28"/>
        </w:rPr>
        <w:t>TTY: 1-</w:t>
      </w:r>
      <w:r w:rsidR="005E7ED6">
        <w:rPr>
          <w:rFonts w:cs="FrankRuehl"/>
          <w:b/>
          <w:sz w:val="28"/>
          <w:szCs w:val="28"/>
        </w:rPr>
        <w:t xml:space="preserve">800-735-2962 (English); </w:t>
      </w:r>
      <w:r w:rsidR="007C7FCA">
        <w:rPr>
          <w:rFonts w:cs="FrankRuehl"/>
          <w:b/>
          <w:sz w:val="28"/>
          <w:szCs w:val="28"/>
        </w:rPr>
        <w:t xml:space="preserve">  </w:t>
      </w:r>
      <w:r w:rsidR="005E7ED6">
        <w:rPr>
          <w:rFonts w:cs="FrankRuehl"/>
          <w:b/>
          <w:sz w:val="28"/>
          <w:szCs w:val="28"/>
        </w:rPr>
        <w:t>1-888-</w:t>
      </w:r>
      <w:r w:rsidR="00AC31AB">
        <w:rPr>
          <w:rFonts w:cs="FrankRuehl"/>
          <w:b/>
          <w:sz w:val="28"/>
          <w:szCs w:val="28"/>
        </w:rPr>
        <w:t>825-6570 (Spanish)</w:t>
      </w:r>
    </w:p>
    <w:p w14:paraId="3797476A" w14:textId="27F8DF2F" w:rsidR="00D63453" w:rsidRPr="00E2664F" w:rsidRDefault="0024027A" w:rsidP="00E2664F">
      <w:pPr>
        <w:numPr>
          <w:ilvl w:val="0"/>
          <w:numId w:val="1"/>
        </w:numPr>
        <w:spacing w:after="120" w:line="240" w:lineRule="auto"/>
        <w:ind w:left="0"/>
        <w:rPr>
          <w:rFonts w:cs="FrankRuehl"/>
          <w:sz w:val="28"/>
          <w:szCs w:val="28"/>
          <w:u w:val="single"/>
        </w:rPr>
      </w:pPr>
      <w:r w:rsidRPr="00E2664F">
        <w:rPr>
          <w:rFonts w:cs="FrankRuehl"/>
          <w:b/>
          <w:bCs/>
          <w:sz w:val="28"/>
          <w:szCs w:val="28"/>
          <w:u w:val="single"/>
        </w:rPr>
        <w:t>Daymark Recovery Services</w:t>
      </w:r>
      <w:r w:rsidR="00DF7B6C" w:rsidRPr="00E2664F">
        <w:rPr>
          <w:rFonts w:cs="FrankRuehl"/>
          <w:b/>
          <w:bCs/>
          <w:sz w:val="28"/>
          <w:szCs w:val="28"/>
          <w:u w:val="single"/>
        </w:rPr>
        <w:t>/Mobile Crisis Services</w:t>
      </w:r>
      <w:r w:rsidRPr="00E2664F">
        <w:rPr>
          <w:rFonts w:cs="FrankRuehl"/>
          <w:b/>
          <w:bCs/>
          <w:sz w:val="28"/>
          <w:szCs w:val="28"/>
        </w:rPr>
        <w:t>:</w:t>
      </w:r>
      <w:r w:rsidR="00DF7B6C" w:rsidRPr="00E2664F">
        <w:rPr>
          <w:rFonts w:cs="FrankRuehl"/>
          <w:b/>
          <w:bCs/>
          <w:sz w:val="28"/>
          <w:szCs w:val="28"/>
        </w:rPr>
        <w:t xml:space="preserve"> </w:t>
      </w:r>
      <w:r w:rsidR="00302655" w:rsidRPr="00E2664F">
        <w:rPr>
          <w:rFonts w:cs="FrankRuehl"/>
          <w:b/>
          <w:bCs/>
          <w:sz w:val="28"/>
          <w:szCs w:val="28"/>
        </w:rPr>
        <w:tab/>
        <w:t xml:space="preserve">  (336)</w:t>
      </w:r>
      <w:r w:rsidR="00371EEC" w:rsidRPr="00E2664F">
        <w:rPr>
          <w:rFonts w:cs="FrankRuehl"/>
          <w:b/>
          <w:bCs/>
          <w:sz w:val="28"/>
          <w:szCs w:val="28"/>
        </w:rPr>
        <w:t xml:space="preserve"> 607-8523 </w:t>
      </w:r>
      <w:r w:rsidR="00E2664F">
        <w:rPr>
          <w:rFonts w:cs="FrankRuehl"/>
          <w:sz w:val="28"/>
          <w:szCs w:val="28"/>
          <w:u w:val="single"/>
        </w:rPr>
        <w:t xml:space="preserve">        </w:t>
      </w:r>
      <w:r w:rsidR="00B802A9" w:rsidRPr="00E2664F">
        <w:rPr>
          <w:rFonts w:cs="FrankRuehl"/>
          <w:sz w:val="28"/>
          <w:szCs w:val="28"/>
        </w:rPr>
        <w:t xml:space="preserve">650 </w:t>
      </w:r>
      <w:r w:rsidRPr="00E2664F">
        <w:rPr>
          <w:rFonts w:cs="FrankRuehl"/>
          <w:sz w:val="28"/>
          <w:szCs w:val="28"/>
        </w:rPr>
        <w:t>N</w:t>
      </w:r>
      <w:r w:rsidRPr="00E2664F">
        <w:rPr>
          <w:rFonts w:cs="FrankRuehl"/>
          <w:bCs/>
          <w:sz w:val="28"/>
          <w:szCs w:val="28"/>
        </w:rPr>
        <w:t>. Hi</w:t>
      </w:r>
      <w:r w:rsidR="00677494" w:rsidRPr="00E2664F">
        <w:rPr>
          <w:rFonts w:cs="FrankRuehl"/>
          <w:bCs/>
          <w:sz w:val="28"/>
          <w:szCs w:val="28"/>
        </w:rPr>
        <w:t xml:space="preserve">ghland Avenue, </w:t>
      </w:r>
      <w:r w:rsidR="00B802A9" w:rsidRPr="00E2664F">
        <w:rPr>
          <w:rFonts w:cs="FrankRuehl"/>
          <w:bCs/>
          <w:sz w:val="28"/>
          <w:szCs w:val="28"/>
        </w:rPr>
        <w:t xml:space="preserve">Suite 100, </w:t>
      </w:r>
      <w:r w:rsidR="00677494" w:rsidRPr="00E2664F">
        <w:rPr>
          <w:rFonts w:cs="FrankRuehl"/>
          <w:bCs/>
          <w:sz w:val="28"/>
          <w:szCs w:val="28"/>
        </w:rPr>
        <w:t xml:space="preserve">Winston-Salem. </w:t>
      </w:r>
      <w:r w:rsidR="00DF7B6C" w:rsidRPr="00E2664F">
        <w:rPr>
          <w:rFonts w:cs="FrankRuehl"/>
          <w:bCs/>
          <w:sz w:val="28"/>
          <w:szCs w:val="28"/>
        </w:rPr>
        <w:t xml:space="preserve">Daymark </w:t>
      </w:r>
      <w:r w:rsidR="00147AA0" w:rsidRPr="00E2664F">
        <w:rPr>
          <w:rFonts w:cs="FrankRuehl"/>
          <w:bCs/>
          <w:sz w:val="28"/>
          <w:szCs w:val="28"/>
        </w:rPr>
        <w:t xml:space="preserve">provides </w:t>
      </w:r>
      <w:r w:rsidR="00677494" w:rsidRPr="00E2664F">
        <w:rPr>
          <w:rFonts w:cs="FrankRuehl"/>
          <w:bCs/>
          <w:sz w:val="28"/>
          <w:szCs w:val="28"/>
        </w:rPr>
        <w:t>w</w:t>
      </w:r>
      <w:r w:rsidRPr="00E2664F">
        <w:rPr>
          <w:rFonts w:cs="FrankRuehl"/>
          <w:bCs/>
          <w:sz w:val="28"/>
          <w:szCs w:val="28"/>
        </w:rPr>
        <w:t>alk</w:t>
      </w:r>
      <w:r w:rsidR="00CA2640" w:rsidRPr="00E2664F">
        <w:rPr>
          <w:rFonts w:cs="FrankRuehl"/>
          <w:bCs/>
          <w:sz w:val="28"/>
          <w:szCs w:val="28"/>
        </w:rPr>
        <w:t>-in</w:t>
      </w:r>
      <w:r w:rsidR="007D0B2B" w:rsidRPr="00E2664F">
        <w:rPr>
          <w:rFonts w:cs="FrankRuehl"/>
          <w:bCs/>
          <w:sz w:val="28"/>
          <w:szCs w:val="28"/>
        </w:rPr>
        <w:t>/</w:t>
      </w:r>
      <w:r w:rsidR="007811EB" w:rsidRPr="00E2664F">
        <w:rPr>
          <w:rFonts w:cs="FrankRuehl"/>
          <w:bCs/>
          <w:sz w:val="28"/>
          <w:szCs w:val="28"/>
        </w:rPr>
        <w:t xml:space="preserve">open access </w:t>
      </w:r>
      <w:r w:rsidR="00490CCD">
        <w:rPr>
          <w:rFonts w:cs="FrankRuehl"/>
          <w:bCs/>
          <w:sz w:val="28"/>
          <w:szCs w:val="28"/>
        </w:rPr>
        <w:t xml:space="preserve">services </w:t>
      </w:r>
      <w:r w:rsidR="00E0488A" w:rsidRPr="00E2664F">
        <w:rPr>
          <w:rFonts w:cs="FrankRuehl"/>
          <w:bCs/>
          <w:sz w:val="28"/>
          <w:szCs w:val="28"/>
          <w:u w:val="single"/>
        </w:rPr>
        <w:t>and</w:t>
      </w:r>
      <w:r w:rsidR="00E0488A" w:rsidRPr="00E2664F">
        <w:rPr>
          <w:rFonts w:cs="FrankRuehl"/>
          <w:bCs/>
          <w:sz w:val="28"/>
          <w:szCs w:val="28"/>
        </w:rPr>
        <w:t xml:space="preserve"> </w:t>
      </w:r>
      <w:r w:rsidR="00B802A9" w:rsidRPr="00E2664F">
        <w:rPr>
          <w:rFonts w:cs="FrankRuehl"/>
          <w:bCs/>
          <w:sz w:val="28"/>
          <w:szCs w:val="28"/>
        </w:rPr>
        <w:t xml:space="preserve">a </w:t>
      </w:r>
      <w:r w:rsidR="0057633A" w:rsidRPr="00E2664F">
        <w:rPr>
          <w:rFonts w:cs="FrankRuehl"/>
          <w:bCs/>
          <w:sz w:val="28"/>
          <w:szCs w:val="28"/>
        </w:rPr>
        <w:t xml:space="preserve">24/7 </w:t>
      </w:r>
      <w:r w:rsidR="00E0488A" w:rsidRPr="00E2664F">
        <w:rPr>
          <w:rFonts w:cs="FrankRuehl"/>
          <w:bCs/>
          <w:sz w:val="28"/>
          <w:szCs w:val="28"/>
        </w:rPr>
        <w:t>urgent</w:t>
      </w:r>
      <w:r w:rsidR="00CA2640" w:rsidRPr="00E2664F">
        <w:rPr>
          <w:rFonts w:cs="FrankRuehl"/>
          <w:bCs/>
          <w:sz w:val="28"/>
          <w:szCs w:val="28"/>
        </w:rPr>
        <w:t xml:space="preserve"> behavioral </w:t>
      </w:r>
      <w:r w:rsidR="00DC4524">
        <w:rPr>
          <w:rFonts w:cs="FrankRuehl"/>
          <w:bCs/>
          <w:sz w:val="28"/>
          <w:szCs w:val="28"/>
        </w:rPr>
        <w:t xml:space="preserve">health </w:t>
      </w:r>
      <w:r w:rsidR="007D0B2B" w:rsidRPr="00E2664F">
        <w:rPr>
          <w:rFonts w:cs="FrankRuehl"/>
          <w:bCs/>
          <w:sz w:val="28"/>
          <w:szCs w:val="28"/>
        </w:rPr>
        <w:t>care</w:t>
      </w:r>
      <w:r w:rsidR="00CA2640" w:rsidRPr="00E2664F">
        <w:rPr>
          <w:rFonts w:cs="FrankRuehl"/>
          <w:bCs/>
          <w:sz w:val="28"/>
          <w:szCs w:val="28"/>
        </w:rPr>
        <w:t xml:space="preserve"> </w:t>
      </w:r>
      <w:r w:rsidR="00DE3C63" w:rsidRPr="00E2664F">
        <w:rPr>
          <w:rFonts w:cs="FrankRuehl"/>
          <w:bCs/>
          <w:sz w:val="28"/>
          <w:szCs w:val="28"/>
        </w:rPr>
        <w:t>center</w:t>
      </w:r>
      <w:r w:rsidR="00147AA0" w:rsidRPr="00E2664F">
        <w:rPr>
          <w:rFonts w:cs="FrankRuehl"/>
          <w:bCs/>
          <w:sz w:val="28"/>
          <w:szCs w:val="28"/>
        </w:rPr>
        <w:t xml:space="preserve">; </w:t>
      </w:r>
      <w:r w:rsidR="00DE3C63" w:rsidRPr="00E2664F">
        <w:rPr>
          <w:rFonts w:cs="FrankRuehl"/>
          <w:bCs/>
          <w:sz w:val="28"/>
          <w:szCs w:val="28"/>
        </w:rPr>
        <w:t xml:space="preserve">provides </w:t>
      </w:r>
      <w:r w:rsidR="00147AA0" w:rsidRPr="00E2664F">
        <w:rPr>
          <w:rFonts w:cs="FrankRuehl"/>
          <w:bCs/>
          <w:sz w:val="28"/>
          <w:szCs w:val="28"/>
        </w:rPr>
        <w:t>services</w:t>
      </w:r>
      <w:r w:rsidR="0057633A" w:rsidRPr="00E2664F">
        <w:rPr>
          <w:rFonts w:cs="FrankRuehl"/>
          <w:bCs/>
          <w:sz w:val="28"/>
          <w:szCs w:val="28"/>
        </w:rPr>
        <w:t xml:space="preserve"> </w:t>
      </w:r>
      <w:r w:rsidR="00677494" w:rsidRPr="00E2664F">
        <w:rPr>
          <w:rFonts w:cs="FrankRuehl"/>
          <w:bCs/>
          <w:sz w:val="28"/>
          <w:szCs w:val="28"/>
        </w:rPr>
        <w:t>for the uninsured,</w:t>
      </w:r>
      <w:r w:rsidR="007D0B2B" w:rsidRPr="00E2664F">
        <w:rPr>
          <w:rFonts w:cs="FrankRuehl"/>
          <w:bCs/>
          <w:sz w:val="28"/>
          <w:szCs w:val="28"/>
        </w:rPr>
        <w:t xml:space="preserve"> </w:t>
      </w:r>
      <w:r w:rsidR="00D63453" w:rsidRPr="00E2664F">
        <w:rPr>
          <w:rFonts w:cs="FrankRuehl"/>
          <w:bCs/>
          <w:sz w:val="28"/>
          <w:szCs w:val="28"/>
        </w:rPr>
        <w:t>Medicaid</w:t>
      </w:r>
      <w:r w:rsidR="007D0B2B" w:rsidRPr="00E2664F">
        <w:rPr>
          <w:rFonts w:cs="FrankRuehl"/>
          <w:bCs/>
          <w:sz w:val="28"/>
          <w:szCs w:val="28"/>
        </w:rPr>
        <w:t>, Medicare.</w:t>
      </w:r>
      <w:r w:rsidR="00BA63B6" w:rsidRPr="00E2664F">
        <w:rPr>
          <w:rFonts w:cs="FrankRuehl"/>
          <w:b/>
          <w:bCs/>
          <w:sz w:val="28"/>
          <w:szCs w:val="28"/>
        </w:rPr>
        <w:t xml:space="preserve"> </w:t>
      </w:r>
      <w:r w:rsidR="00F61AAF" w:rsidRPr="00E2664F">
        <w:rPr>
          <w:rFonts w:cs="FrankRuehl"/>
          <w:bCs/>
          <w:sz w:val="28"/>
          <w:szCs w:val="28"/>
        </w:rPr>
        <w:t>O</w:t>
      </w:r>
      <w:r w:rsidR="00CA2640" w:rsidRPr="00E2664F">
        <w:rPr>
          <w:rFonts w:cs="FrankRuehl"/>
          <w:bCs/>
          <w:sz w:val="28"/>
          <w:szCs w:val="28"/>
        </w:rPr>
        <w:t>perates 24/7 Mobile Crisis</w:t>
      </w:r>
      <w:r w:rsidR="00B5317E" w:rsidRPr="00E2664F">
        <w:rPr>
          <w:rFonts w:cs="FrankRuehl"/>
          <w:bCs/>
          <w:sz w:val="28"/>
          <w:szCs w:val="28"/>
        </w:rPr>
        <w:t xml:space="preserve"> </w:t>
      </w:r>
      <w:r w:rsidR="00CA2640" w:rsidRPr="00E2664F">
        <w:rPr>
          <w:rFonts w:cs="FrankRuehl"/>
          <w:bCs/>
          <w:sz w:val="28"/>
          <w:szCs w:val="28"/>
        </w:rPr>
        <w:t xml:space="preserve">Services to anyone </w:t>
      </w:r>
      <w:r w:rsidR="00CA7F23" w:rsidRPr="00E2664F">
        <w:rPr>
          <w:rFonts w:cs="FrankRuehl"/>
          <w:bCs/>
          <w:sz w:val="28"/>
          <w:szCs w:val="28"/>
        </w:rPr>
        <w:t xml:space="preserve">– regardless of age </w:t>
      </w:r>
      <w:r w:rsidR="00CC5C96" w:rsidRPr="00E2664F">
        <w:rPr>
          <w:rFonts w:cs="FrankRuehl"/>
          <w:bCs/>
          <w:sz w:val="28"/>
          <w:szCs w:val="28"/>
        </w:rPr>
        <w:t>–</w:t>
      </w:r>
      <w:r w:rsidR="00CA7F23" w:rsidRPr="00E2664F">
        <w:rPr>
          <w:rFonts w:cs="FrankRuehl"/>
          <w:bCs/>
          <w:sz w:val="28"/>
          <w:szCs w:val="28"/>
        </w:rPr>
        <w:t xml:space="preserve"> </w:t>
      </w:r>
      <w:r w:rsidR="00CC5C96" w:rsidRPr="00E2664F">
        <w:rPr>
          <w:rFonts w:cs="FrankRuehl"/>
          <w:bCs/>
          <w:sz w:val="28"/>
          <w:szCs w:val="28"/>
        </w:rPr>
        <w:t>regardless of ability to pay</w:t>
      </w:r>
      <w:r w:rsidR="00C56559" w:rsidRPr="00E2664F">
        <w:rPr>
          <w:rFonts w:cs="FrankRuehl"/>
          <w:bCs/>
          <w:sz w:val="28"/>
          <w:szCs w:val="28"/>
        </w:rPr>
        <w:t xml:space="preserve">.  </w:t>
      </w:r>
      <w:r w:rsidR="00CA2640" w:rsidRPr="00E2664F">
        <w:rPr>
          <w:rFonts w:cs="FrankRuehl"/>
          <w:b/>
          <w:bCs/>
          <w:sz w:val="28"/>
          <w:szCs w:val="28"/>
          <w:u w:val="single"/>
        </w:rPr>
        <w:t>24/7</w:t>
      </w:r>
      <w:r w:rsidR="00CA2640" w:rsidRPr="00E2664F">
        <w:rPr>
          <w:rFonts w:cs="FrankRuehl"/>
          <w:bCs/>
          <w:sz w:val="28"/>
          <w:szCs w:val="28"/>
        </w:rPr>
        <w:t xml:space="preserve"> </w:t>
      </w:r>
      <w:r w:rsidR="00007A5D" w:rsidRPr="00E2664F">
        <w:rPr>
          <w:rFonts w:cs="FrankRuehl"/>
          <w:b/>
          <w:bCs/>
          <w:i/>
          <w:sz w:val="28"/>
          <w:szCs w:val="28"/>
          <w:u w:val="single"/>
        </w:rPr>
        <w:t>Mobile Crisis</w:t>
      </w:r>
      <w:r w:rsidR="00994280" w:rsidRPr="00E2664F">
        <w:rPr>
          <w:rFonts w:cs="FrankRuehl"/>
          <w:b/>
          <w:bCs/>
          <w:i/>
          <w:sz w:val="28"/>
          <w:szCs w:val="28"/>
          <w:u w:val="single"/>
        </w:rPr>
        <w:t xml:space="preserve"> Number:  </w:t>
      </w:r>
      <w:r w:rsidR="00007A5D" w:rsidRPr="00E2664F">
        <w:rPr>
          <w:rFonts w:cs="FrankRuehl"/>
          <w:b/>
          <w:bCs/>
          <w:i/>
          <w:sz w:val="28"/>
          <w:szCs w:val="28"/>
          <w:u w:val="single"/>
        </w:rPr>
        <w:t>1-866-275-9552</w:t>
      </w:r>
      <w:r w:rsidR="00007A5D" w:rsidRPr="00E2664F">
        <w:rPr>
          <w:rFonts w:cs="FrankRuehl"/>
          <w:b/>
          <w:bCs/>
          <w:sz w:val="28"/>
          <w:szCs w:val="28"/>
        </w:rPr>
        <w:t xml:space="preserve">                                              </w:t>
      </w:r>
    </w:p>
    <w:p w14:paraId="419B6C5F" w14:textId="340CC048" w:rsidR="00FA1975" w:rsidRPr="00E2664F" w:rsidRDefault="0024027A" w:rsidP="00B46875">
      <w:pPr>
        <w:pStyle w:val="ListParagraph"/>
        <w:numPr>
          <w:ilvl w:val="0"/>
          <w:numId w:val="1"/>
        </w:numPr>
        <w:spacing w:after="120" w:line="240" w:lineRule="auto"/>
        <w:ind w:left="0"/>
        <w:rPr>
          <w:rFonts w:cs="FrankRuehl"/>
          <w:b/>
          <w:sz w:val="28"/>
          <w:szCs w:val="28"/>
          <w:u w:val="single"/>
        </w:rPr>
      </w:pPr>
      <w:r w:rsidRPr="00E2664F">
        <w:rPr>
          <w:rFonts w:cs="FrankRuehl"/>
          <w:b/>
          <w:sz w:val="28"/>
          <w:szCs w:val="28"/>
          <w:u w:val="single"/>
        </w:rPr>
        <w:t xml:space="preserve">Monarch Behavioral </w:t>
      </w:r>
      <w:r w:rsidR="00FA1975" w:rsidRPr="00E2664F">
        <w:rPr>
          <w:rFonts w:cs="FrankRuehl"/>
          <w:b/>
          <w:sz w:val="28"/>
          <w:szCs w:val="28"/>
          <w:u w:val="single"/>
        </w:rPr>
        <w:t>Health</w:t>
      </w:r>
      <w:r w:rsidR="00FA1975" w:rsidRPr="00E2664F">
        <w:rPr>
          <w:rFonts w:cs="FrankRuehl"/>
          <w:b/>
          <w:sz w:val="28"/>
          <w:szCs w:val="28"/>
        </w:rPr>
        <w:t>:</w:t>
      </w:r>
      <w:r w:rsidR="003C089D" w:rsidRPr="00E2664F">
        <w:rPr>
          <w:rFonts w:cs="FrankRuehl"/>
          <w:b/>
          <w:sz w:val="28"/>
          <w:szCs w:val="28"/>
        </w:rPr>
        <w:t xml:space="preserve"> </w:t>
      </w:r>
      <w:r w:rsidR="008A7B4B" w:rsidRPr="00E2664F">
        <w:rPr>
          <w:rFonts w:cs="FrankRuehl"/>
          <w:b/>
          <w:sz w:val="28"/>
          <w:szCs w:val="28"/>
        </w:rPr>
        <w:tab/>
      </w:r>
      <w:r w:rsidR="00302655" w:rsidRPr="00E2664F">
        <w:rPr>
          <w:rFonts w:cs="FrankRuehl"/>
          <w:b/>
          <w:sz w:val="28"/>
          <w:szCs w:val="28"/>
        </w:rPr>
        <w:tab/>
      </w:r>
      <w:r w:rsidR="00302655" w:rsidRPr="00E2664F">
        <w:rPr>
          <w:rFonts w:cs="FrankRuehl"/>
          <w:b/>
          <w:sz w:val="28"/>
          <w:szCs w:val="28"/>
        </w:rPr>
        <w:tab/>
      </w:r>
      <w:r w:rsidR="00E2664F">
        <w:rPr>
          <w:rFonts w:cs="FrankRuehl"/>
          <w:b/>
          <w:sz w:val="28"/>
          <w:szCs w:val="28"/>
        </w:rPr>
        <w:tab/>
      </w:r>
      <w:r w:rsidR="00E2664F">
        <w:rPr>
          <w:rFonts w:cs="FrankRuehl"/>
          <w:b/>
          <w:sz w:val="28"/>
          <w:szCs w:val="28"/>
        </w:rPr>
        <w:tab/>
      </w:r>
      <w:r w:rsidR="00302655" w:rsidRPr="00E2664F">
        <w:rPr>
          <w:rFonts w:cs="FrankRuehl"/>
          <w:b/>
          <w:sz w:val="28"/>
          <w:szCs w:val="28"/>
        </w:rPr>
        <w:t xml:space="preserve">(336) </w:t>
      </w:r>
      <w:r w:rsidR="003C089D" w:rsidRPr="00E2664F">
        <w:rPr>
          <w:rFonts w:cs="FrankRuehl"/>
          <w:b/>
          <w:sz w:val="28"/>
          <w:szCs w:val="28"/>
        </w:rPr>
        <w:t>306-9620</w:t>
      </w:r>
      <w:r w:rsidR="00AA4B8C" w:rsidRPr="00E2664F">
        <w:rPr>
          <w:rFonts w:cs="FrankRuehl"/>
          <w:b/>
          <w:sz w:val="28"/>
          <w:szCs w:val="28"/>
        </w:rPr>
        <w:t xml:space="preserve"> </w:t>
      </w:r>
      <w:r w:rsidR="00B71A7B" w:rsidRPr="00E2664F">
        <w:rPr>
          <w:rFonts w:cs="FrankRuehl"/>
          <w:b/>
          <w:sz w:val="28"/>
          <w:szCs w:val="28"/>
        </w:rPr>
        <w:t xml:space="preserve">x </w:t>
      </w:r>
      <w:r w:rsidR="00AA4B8C" w:rsidRPr="00E2664F">
        <w:rPr>
          <w:rFonts w:cs="FrankRuehl"/>
          <w:b/>
          <w:sz w:val="28"/>
          <w:szCs w:val="28"/>
        </w:rPr>
        <w:t>2409</w:t>
      </w:r>
      <w:r w:rsidR="003C089D" w:rsidRPr="00E2664F">
        <w:rPr>
          <w:rFonts w:cs="FrankRuehl"/>
          <w:b/>
          <w:sz w:val="28"/>
          <w:szCs w:val="28"/>
          <w:u w:val="single"/>
        </w:rPr>
        <w:t xml:space="preserve"> </w:t>
      </w:r>
    </w:p>
    <w:p w14:paraId="02996191" w14:textId="2BF4DC13" w:rsidR="00A41115" w:rsidRPr="00E2664F" w:rsidRDefault="0024027A" w:rsidP="001347EF">
      <w:pPr>
        <w:pStyle w:val="ListParagraph"/>
        <w:spacing w:after="120" w:line="240" w:lineRule="auto"/>
        <w:ind w:left="0"/>
        <w:rPr>
          <w:rFonts w:cs="FrankRuehl"/>
          <w:sz w:val="28"/>
          <w:szCs w:val="28"/>
        </w:rPr>
      </w:pPr>
      <w:r w:rsidRPr="00E2664F">
        <w:rPr>
          <w:rFonts w:cs="FrankRuehl"/>
          <w:sz w:val="28"/>
          <w:szCs w:val="28"/>
        </w:rPr>
        <w:t xml:space="preserve">4140 </w:t>
      </w:r>
      <w:r w:rsidR="00E03101" w:rsidRPr="00E2664F">
        <w:rPr>
          <w:rFonts w:cs="FrankRuehl"/>
          <w:sz w:val="28"/>
          <w:szCs w:val="28"/>
        </w:rPr>
        <w:t xml:space="preserve">N Cherry Street, </w:t>
      </w:r>
      <w:r w:rsidR="007811EB" w:rsidRPr="00E2664F">
        <w:rPr>
          <w:rFonts w:cs="FrankRuehl"/>
          <w:sz w:val="28"/>
          <w:szCs w:val="28"/>
        </w:rPr>
        <w:t xml:space="preserve">NW, </w:t>
      </w:r>
      <w:r w:rsidR="00E03101" w:rsidRPr="00E2664F">
        <w:rPr>
          <w:rFonts w:cs="FrankRuehl"/>
          <w:sz w:val="28"/>
          <w:szCs w:val="28"/>
        </w:rPr>
        <w:t xml:space="preserve">Winston-Salem. </w:t>
      </w:r>
      <w:r w:rsidR="00533D8C" w:rsidRPr="00E2664F">
        <w:rPr>
          <w:rFonts w:cs="FrankRuehl"/>
          <w:sz w:val="28"/>
          <w:szCs w:val="28"/>
        </w:rPr>
        <w:t xml:space="preserve">Monarch provides virtual open access </w:t>
      </w:r>
      <w:r w:rsidR="00440B80" w:rsidRPr="00E2664F">
        <w:rPr>
          <w:rFonts w:cs="FrankRuehl"/>
          <w:sz w:val="28"/>
          <w:szCs w:val="28"/>
        </w:rPr>
        <w:t xml:space="preserve">mental health services </w:t>
      </w:r>
      <w:r w:rsidR="00533D8C" w:rsidRPr="00E2664F">
        <w:rPr>
          <w:rFonts w:cs="FrankRuehl"/>
          <w:sz w:val="28"/>
          <w:szCs w:val="28"/>
        </w:rPr>
        <w:t xml:space="preserve">by </w:t>
      </w:r>
      <w:r w:rsidR="00C56559" w:rsidRPr="00E2664F">
        <w:rPr>
          <w:rFonts w:cs="FrankRuehl"/>
          <w:sz w:val="28"/>
          <w:szCs w:val="28"/>
        </w:rPr>
        <w:t xml:space="preserve">dialing </w:t>
      </w:r>
      <w:r w:rsidR="00883819" w:rsidRPr="00E2664F">
        <w:rPr>
          <w:rFonts w:cs="FrankRuehl"/>
          <w:sz w:val="28"/>
          <w:szCs w:val="28"/>
        </w:rPr>
        <w:t xml:space="preserve">their 24/7 Call Center: </w:t>
      </w:r>
      <w:r w:rsidR="00883819" w:rsidRPr="00E2664F">
        <w:rPr>
          <w:rFonts w:cs="FrankRuehl"/>
          <w:b/>
          <w:bCs/>
          <w:sz w:val="28"/>
          <w:szCs w:val="28"/>
        </w:rPr>
        <w:t>1-866-272-7826</w:t>
      </w:r>
      <w:r w:rsidR="00A236B3" w:rsidRPr="00E2664F">
        <w:rPr>
          <w:rFonts w:cs="FrankRuehl"/>
          <w:sz w:val="28"/>
          <w:szCs w:val="28"/>
        </w:rPr>
        <w:t xml:space="preserve">.  </w:t>
      </w:r>
      <w:r w:rsidR="00440B80" w:rsidRPr="00E2664F">
        <w:rPr>
          <w:rFonts w:cs="FrankRuehl"/>
          <w:sz w:val="28"/>
          <w:szCs w:val="28"/>
        </w:rPr>
        <w:t>N</w:t>
      </w:r>
      <w:r w:rsidR="00A236B3" w:rsidRPr="00E2664F">
        <w:rPr>
          <w:rFonts w:cs="FrankRuehl"/>
          <w:sz w:val="28"/>
          <w:szCs w:val="28"/>
        </w:rPr>
        <w:t>eed to have a desktop, laptop, smart phone</w:t>
      </w:r>
      <w:r w:rsidR="00603E61" w:rsidRPr="00E2664F">
        <w:rPr>
          <w:rFonts w:cs="FrankRuehl"/>
          <w:sz w:val="28"/>
          <w:szCs w:val="28"/>
        </w:rPr>
        <w:t>, tablet, etc.</w:t>
      </w:r>
      <w:r w:rsidR="00062112" w:rsidRPr="00E2664F">
        <w:rPr>
          <w:rFonts w:cs="FrankRuehl"/>
          <w:sz w:val="28"/>
          <w:szCs w:val="28"/>
        </w:rPr>
        <w:t xml:space="preserve">, internet service. </w:t>
      </w:r>
      <w:r w:rsidR="00603E61" w:rsidRPr="00E2664F">
        <w:rPr>
          <w:rFonts w:cs="FrankRuehl"/>
          <w:sz w:val="28"/>
          <w:szCs w:val="28"/>
        </w:rPr>
        <w:t xml:space="preserve"> </w:t>
      </w:r>
      <w:r w:rsidR="00062112" w:rsidRPr="00E2664F">
        <w:rPr>
          <w:rFonts w:cs="FrankRuehl"/>
          <w:sz w:val="28"/>
          <w:szCs w:val="28"/>
        </w:rPr>
        <w:t>C</w:t>
      </w:r>
      <w:r w:rsidR="00603E61" w:rsidRPr="00E2664F">
        <w:rPr>
          <w:rFonts w:cs="FrankRuehl"/>
          <w:sz w:val="28"/>
          <w:szCs w:val="28"/>
        </w:rPr>
        <w:t>an walk in their Cherry Street location</w:t>
      </w:r>
      <w:r w:rsidR="00D74B79" w:rsidRPr="00E2664F">
        <w:rPr>
          <w:rFonts w:cs="FrankRuehl"/>
          <w:sz w:val="28"/>
          <w:szCs w:val="28"/>
        </w:rPr>
        <w:t xml:space="preserve"> </w:t>
      </w:r>
      <w:r w:rsidR="00CD6C06">
        <w:rPr>
          <w:rFonts w:cs="FrankRuehl"/>
          <w:sz w:val="28"/>
          <w:szCs w:val="28"/>
        </w:rPr>
        <w:t xml:space="preserve">in Winston-Salem </w:t>
      </w:r>
      <w:r w:rsidR="0006336C" w:rsidRPr="00E2664F">
        <w:rPr>
          <w:rFonts w:cs="FrankRuehl"/>
          <w:sz w:val="28"/>
          <w:szCs w:val="28"/>
        </w:rPr>
        <w:t xml:space="preserve">for open access services. </w:t>
      </w:r>
      <w:r w:rsidR="009E7594" w:rsidRPr="00E2664F">
        <w:rPr>
          <w:rFonts w:cs="FrankRuehl"/>
          <w:sz w:val="28"/>
          <w:szCs w:val="28"/>
        </w:rPr>
        <w:t xml:space="preserve">Serves persons who are uninsured, Medicaid, Medicare, etc. </w:t>
      </w:r>
    </w:p>
    <w:p w14:paraId="51409E1D" w14:textId="77777777" w:rsidR="001347EF" w:rsidRPr="001257DD" w:rsidRDefault="001347EF" w:rsidP="001347EF">
      <w:pPr>
        <w:pStyle w:val="ListParagraph"/>
        <w:spacing w:after="120" w:line="240" w:lineRule="auto"/>
        <w:ind w:left="0"/>
        <w:rPr>
          <w:rFonts w:cs="FrankRuehl"/>
          <w:b/>
          <w:sz w:val="16"/>
          <w:szCs w:val="16"/>
        </w:rPr>
      </w:pPr>
    </w:p>
    <w:p w14:paraId="36FE9F59" w14:textId="17B87B64" w:rsidR="00BE7743" w:rsidRPr="00E2664F" w:rsidRDefault="00A41115" w:rsidP="00E31272">
      <w:pPr>
        <w:pStyle w:val="ListParagraph"/>
        <w:numPr>
          <w:ilvl w:val="0"/>
          <w:numId w:val="1"/>
        </w:numPr>
        <w:spacing w:after="120" w:line="240" w:lineRule="auto"/>
        <w:ind w:left="0"/>
        <w:rPr>
          <w:rFonts w:cs="FrankRuehl"/>
          <w:sz w:val="28"/>
          <w:szCs w:val="28"/>
        </w:rPr>
      </w:pPr>
      <w:r w:rsidRPr="00E2664F">
        <w:rPr>
          <w:rFonts w:cs="FrankRuehl"/>
          <w:b/>
          <w:bCs/>
          <w:sz w:val="28"/>
          <w:szCs w:val="28"/>
          <w:u w:val="single"/>
        </w:rPr>
        <w:t>Novant</w:t>
      </w:r>
      <w:r w:rsidR="00E31272" w:rsidRPr="00E2664F">
        <w:rPr>
          <w:rFonts w:cs="FrankRuehl"/>
          <w:b/>
          <w:bCs/>
          <w:sz w:val="28"/>
          <w:szCs w:val="28"/>
          <w:u w:val="single"/>
        </w:rPr>
        <w:t xml:space="preserve"> Behavioral Health Assessment Center</w:t>
      </w:r>
      <w:r w:rsidR="002B7E7C" w:rsidRPr="00E2664F">
        <w:rPr>
          <w:rFonts w:cs="FrankRuehl"/>
          <w:b/>
          <w:bCs/>
          <w:sz w:val="28"/>
          <w:szCs w:val="28"/>
        </w:rPr>
        <w:t>:</w:t>
      </w:r>
      <w:r w:rsidR="003C089D" w:rsidRPr="00E2664F">
        <w:rPr>
          <w:rFonts w:cs="FrankRuehl"/>
          <w:b/>
          <w:bCs/>
          <w:sz w:val="28"/>
          <w:szCs w:val="28"/>
        </w:rPr>
        <w:t xml:space="preserve"> </w:t>
      </w:r>
      <w:r w:rsidR="008A7B4B" w:rsidRPr="00E2664F">
        <w:rPr>
          <w:rFonts w:cs="FrankRuehl"/>
          <w:b/>
          <w:bCs/>
          <w:sz w:val="28"/>
          <w:szCs w:val="28"/>
        </w:rPr>
        <w:t xml:space="preserve">  </w:t>
      </w:r>
      <w:r w:rsidR="00E2664F">
        <w:rPr>
          <w:rFonts w:cs="FrankRuehl"/>
          <w:b/>
          <w:bCs/>
          <w:sz w:val="28"/>
          <w:szCs w:val="28"/>
        </w:rPr>
        <w:tab/>
      </w:r>
      <w:r w:rsidR="00302655" w:rsidRPr="00E2664F">
        <w:rPr>
          <w:rFonts w:cs="FrankRuehl"/>
          <w:b/>
          <w:bCs/>
          <w:sz w:val="28"/>
          <w:szCs w:val="28"/>
        </w:rPr>
        <w:t xml:space="preserve">(336) </w:t>
      </w:r>
      <w:r w:rsidR="003C089D" w:rsidRPr="00E2664F">
        <w:rPr>
          <w:rFonts w:cs="FrankRuehl"/>
          <w:b/>
          <w:bCs/>
          <w:sz w:val="28"/>
          <w:szCs w:val="28"/>
        </w:rPr>
        <w:t>718-3550</w:t>
      </w:r>
    </w:p>
    <w:p w14:paraId="6133D785" w14:textId="38A9EAF7" w:rsidR="003C089D" w:rsidRPr="00E2664F" w:rsidRDefault="008B6EF3" w:rsidP="00BE7743">
      <w:pPr>
        <w:pStyle w:val="ListParagraph"/>
        <w:spacing w:after="120" w:line="240" w:lineRule="auto"/>
        <w:ind w:left="0"/>
        <w:rPr>
          <w:rFonts w:cs="FrankRuehl"/>
          <w:sz w:val="28"/>
          <w:szCs w:val="28"/>
        </w:rPr>
      </w:pPr>
      <w:r w:rsidRPr="00E2664F">
        <w:rPr>
          <w:rFonts w:cs="FrankRuehl"/>
          <w:bCs/>
          <w:sz w:val="28"/>
          <w:szCs w:val="28"/>
        </w:rPr>
        <w:t xml:space="preserve">175 </w:t>
      </w:r>
      <w:proofErr w:type="spellStart"/>
      <w:r w:rsidRPr="00E2664F">
        <w:rPr>
          <w:rFonts w:cs="FrankRuehl"/>
          <w:bCs/>
          <w:sz w:val="28"/>
          <w:szCs w:val="28"/>
        </w:rPr>
        <w:t>Kimel</w:t>
      </w:r>
      <w:proofErr w:type="spellEnd"/>
      <w:r w:rsidRPr="00E2664F">
        <w:rPr>
          <w:rFonts w:cs="FrankRuehl"/>
          <w:bCs/>
          <w:sz w:val="28"/>
          <w:szCs w:val="28"/>
        </w:rPr>
        <w:t xml:space="preserve"> Park Drive, S</w:t>
      </w:r>
      <w:r w:rsidR="0079760B" w:rsidRPr="00E2664F">
        <w:rPr>
          <w:rFonts w:cs="FrankRuehl"/>
          <w:bCs/>
          <w:sz w:val="28"/>
          <w:szCs w:val="28"/>
        </w:rPr>
        <w:t xml:space="preserve">uite </w:t>
      </w:r>
      <w:r w:rsidRPr="00E2664F">
        <w:rPr>
          <w:rFonts w:cs="FrankRuehl"/>
          <w:bCs/>
          <w:sz w:val="28"/>
          <w:szCs w:val="28"/>
        </w:rPr>
        <w:t>100, W</w:t>
      </w:r>
      <w:r w:rsidR="0079760B" w:rsidRPr="00E2664F">
        <w:rPr>
          <w:rFonts w:cs="FrankRuehl"/>
          <w:bCs/>
          <w:sz w:val="28"/>
          <w:szCs w:val="28"/>
        </w:rPr>
        <w:t>inston</w:t>
      </w:r>
      <w:r w:rsidRPr="00E2664F">
        <w:rPr>
          <w:rFonts w:cs="FrankRuehl"/>
          <w:bCs/>
          <w:sz w:val="28"/>
          <w:szCs w:val="28"/>
        </w:rPr>
        <w:t>-S</w:t>
      </w:r>
      <w:r w:rsidR="00F147FE" w:rsidRPr="00E2664F">
        <w:rPr>
          <w:rFonts w:cs="FrankRuehl"/>
          <w:bCs/>
          <w:sz w:val="28"/>
          <w:szCs w:val="28"/>
        </w:rPr>
        <w:t>alem</w:t>
      </w:r>
      <w:r w:rsidR="00E31272" w:rsidRPr="00E2664F">
        <w:rPr>
          <w:rFonts w:cs="FrankRuehl"/>
          <w:bCs/>
          <w:sz w:val="28"/>
          <w:szCs w:val="28"/>
        </w:rPr>
        <w:t xml:space="preserve">.  </w:t>
      </w:r>
      <w:r w:rsidR="00CA3A63">
        <w:rPr>
          <w:rFonts w:cs="FrankRuehl"/>
          <w:bCs/>
          <w:sz w:val="28"/>
          <w:szCs w:val="28"/>
        </w:rPr>
        <w:t>C</w:t>
      </w:r>
      <w:r w:rsidR="00E31272" w:rsidRPr="00E2664F">
        <w:rPr>
          <w:rFonts w:cs="FrankRuehl"/>
          <w:bCs/>
          <w:sz w:val="28"/>
          <w:szCs w:val="28"/>
        </w:rPr>
        <w:t xml:space="preserve">all </w:t>
      </w:r>
      <w:r w:rsidR="00CA3A63">
        <w:rPr>
          <w:rFonts w:cs="FrankRuehl"/>
          <w:bCs/>
          <w:sz w:val="28"/>
          <w:szCs w:val="28"/>
        </w:rPr>
        <w:t>to schedule an appointment</w:t>
      </w:r>
      <w:r w:rsidR="00C16D7B">
        <w:rPr>
          <w:rFonts w:cs="FrankRuehl"/>
          <w:bCs/>
          <w:sz w:val="28"/>
          <w:szCs w:val="28"/>
        </w:rPr>
        <w:t xml:space="preserve"> for an assessment</w:t>
      </w:r>
      <w:r w:rsidR="00016653">
        <w:rPr>
          <w:rFonts w:cs="FrankRuehl"/>
          <w:bCs/>
          <w:sz w:val="28"/>
          <w:szCs w:val="28"/>
        </w:rPr>
        <w:t xml:space="preserve">.  </w:t>
      </w:r>
      <w:r w:rsidR="00016653" w:rsidRPr="00967FD3">
        <w:rPr>
          <w:rFonts w:cs="FrankRuehl"/>
          <w:b/>
          <w:i/>
          <w:iCs/>
          <w:sz w:val="28"/>
          <w:szCs w:val="28"/>
        </w:rPr>
        <w:t xml:space="preserve">Assessments for </w:t>
      </w:r>
      <w:r w:rsidR="00CB435D" w:rsidRPr="00967FD3">
        <w:rPr>
          <w:rFonts w:cs="FrankRuehl"/>
          <w:b/>
          <w:i/>
          <w:iCs/>
          <w:sz w:val="28"/>
          <w:szCs w:val="28"/>
        </w:rPr>
        <w:t>persons</w:t>
      </w:r>
      <w:r w:rsidR="00016653" w:rsidRPr="00967FD3">
        <w:rPr>
          <w:rFonts w:cs="FrankRuehl"/>
          <w:b/>
          <w:i/>
          <w:iCs/>
          <w:sz w:val="28"/>
          <w:szCs w:val="28"/>
        </w:rPr>
        <w:t xml:space="preserve"> age</w:t>
      </w:r>
      <w:r w:rsidR="00CB435D" w:rsidRPr="00967FD3">
        <w:rPr>
          <w:rFonts w:cs="FrankRuehl"/>
          <w:b/>
          <w:i/>
          <w:iCs/>
          <w:sz w:val="28"/>
          <w:szCs w:val="28"/>
        </w:rPr>
        <w:t>s</w:t>
      </w:r>
      <w:r w:rsidR="00016653" w:rsidRPr="00967FD3">
        <w:rPr>
          <w:rFonts w:cs="FrankRuehl"/>
          <w:b/>
          <w:i/>
          <w:iCs/>
          <w:sz w:val="28"/>
          <w:szCs w:val="28"/>
        </w:rPr>
        <w:t xml:space="preserve"> 6 and up</w:t>
      </w:r>
      <w:r w:rsidR="00016653">
        <w:rPr>
          <w:rFonts w:cs="FrankRuehl"/>
          <w:bCs/>
          <w:sz w:val="28"/>
          <w:szCs w:val="28"/>
        </w:rPr>
        <w:t xml:space="preserve">. </w:t>
      </w:r>
      <w:r w:rsidR="00D81B6F">
        <w:rPr>
          <w:rFonts w:cs="FrankRuehl"/>
          <w:bCs/>
          <w:sz w:val="28"/>
          <w:szCs w:val="28"/>
        </w:rPr>
        <w:t>(</w:t>
      </w:r>
      <w:r w:rsidR="00016653">
        <w:rPr>
          <w:rFonts w:cs="FrankRuehl"/>
          <w:bCs/>
          <w:sz w:val="28"/>
          <w:szCs w:val="28"/>
        </w:rPr>
        <w:t>Their</w:t>
      </w:r>
      <w:r w:rsidR="00247FB1">
        <w:rPr>
          <w:rFonts w:cs="FrankRuehl"/>
          <w:bCs/>
          <w:sz w:val="28"/>
          <w:szCs w:val="28"/>
        </w:rPr>
        <w:t xml:space="preserve">  </w:t>
      </w:r>
      <w:r w:rsidR="00016653">
        <w:rPr>
          <w:rFonts w:cs="FrankRuehl"/>
          <w:bCs/>
          <w:sz w:val="28"/>
          <w:szCs w:val="28"/>
        </w:rPr>
        <w:t>o</w:t>
      </w:r>
      <w:r w:rsidR="00ED7A66">
        <w:rPr>
          <w:rFonts w:cs="FrankRuehl"/>
          <w:bCs/>
          <w:sz w:val="28"/>
          <w:szCs w:val="28"/>
        </w:rPr>
        <w:t>ther services</w:t>
      </w:r>
      <w:r w:rsidR="006E15B4">
        <w:rPr>
          <w:rFonts w:cs="FrankRuehl"/>
          <w:bCs/>
          <w:sz w:val="28"/>
          <w:szCs w:val="28"/>
        </w:rPr>
        <w:t xml:space="preserve"> at the </w:t>
      </w:r>
      <w:proofErr w:type="spellStart"/>
      <w:r w:rsidR="006E15B4">
        <w:rPr>
          <w:rFonts w:cs="FrankRuehl"/>
          <w:bCs/>
          <w:sz w:val="28"/>
          <w:szCs w:val="28"/>
        </w:rPr>
        <w:t>Kimel</w:t>
      </w:r>
      <w:proofErr w:type="spellEnd"/>
      <w:r w:rsidR="006E15B4">
        <w:rPr>
          <w:rFonts w:cs="FrankRuehl"/>
          <w:bCs/>
          <w:sz w:val="28"/>
          <w:szCs w:val="28"/>
        </w:rPr>
        <w:t xml:space="preserve"> Park Drive location</w:t>
      </w:r>
      <w:r w:rsidR="00ED7A66">
        <w:rPr>
          <w:rFonts w:cs="FrankRuehl"/>
          <w:bCs/>
          <w:sz w:val="28"/>
          <w:szCs w:val="28"/>
        </w:rPr>
        <w:t xml:space="preserve">, </w:t>
      </w:r>
      <w:r w:rsidR="0001436A">
        <w:rPr>
          <w:rFonts w:cs="FrankRuehl"/>
          <w:bCs/>
          <w:sz w:val="28"/>
          <w:szCs w:val="28"/>
        </w:rPr>
        <w:t xml:space="preserve">e.g., </w:t>
      </w:r>
      <w:r w:rsidR="00247FB1">
        <w:rPr>
          <w:rFonts w:cs="FrankRuehl"/>
          <w:bCs/>
          <w:sz w:val="28"/>
          <w:szCs w:val="28"/>
        </w:rPr>
        <w:t>Intensive Outpatient</w:t>
      </w:r>
      <w:r w:rsidR="00016653">
        <w:rPr>
          <w:rFonts w:cs="FrankRuehl"/>
          <w:bCs/>
          <w:sz w:val="28"/>
          <w:szCs w:val="28"/>
        </w:rPr>
        <w:t xml:space="preserve">, </w:t>
      </w:r>
      <w:r w:rsidR="00ED7A66">
        <w:rPr>
          <w:rFonts w:cs="FrankRuehl"/>
          <w:bCs/>
          <w:sz w:val="28"/>
          <w:szCs w:val="28"/>
        </w:rPr>
        <w:t>Partial Hospitalization</w:t>
      </w:r>
      <w:r w:rsidR="007E3D74">
        <w:rPr>
          <w:rFonts w:cs="FrankRuehl"/>
          <w:bCs/>
          <w:sz w:val="28"/>
          <w:szCs w:val="28"/>
        </w:rPr>
        <w:t xml:space="preserve"> </w:t>
      </w:r>
      <w:r w:rsidR="00ED7A66" w:rsidRPr="00A179D0">
        <w:rPr>
          <w:rFonts w:cs="FrankRuehl"/>
          <w:bCs/>
          <w:sz w:val="28"/>
          <w:szCs w:val="28"/>
          <w:u w:val="single"/>
        </w:rPr>
        <w:t xml:space="preserve">are </w:t>
      </w:r>
      <w:r w:rsidR="00247FB1" w:rsidRPr="00A179D0">
        <w:rPr>
          <w:rFonts w:cs="FrankRuehl"/>
          <w:bCs/>
          <w:sz w:val="28"/>
          <w:szCs w:val="28"/>
          <w:u w:val="single"/>
        </w:rPr>
        <w:t>for adults</w:t>
      </w:r>
      <w:r w:rsidR="00D81B6F">
        <w:rPr>
          <w:rFonts w:cs="FrankRuehl"/>
          <w:bCs/>
          <w:sz w:val="28"/>
          <w:szCs w:val="28"/>
        </w:rPr>
        <w:t xml:space="preserve">.)  </w:t>
      </w:r>
      <w:r w:rsidR="003C089D" w:rsidRPr="00E2664F">
        <w:rPr>
          <w:rFonts w:cs="FrankRuehl"/>
          <w:bCs/>
          <w:sz w:val="28"/>
          <w:szCs w:val="28"/>
        </w:rPr>
        <w:t xml:space="preserve">Services provided by </w:t>
      </w:r>
      <w:r w:rsidR="00E31272" w:rsidRPr="00E2664F">
        <w:rPr>
          <w:rFonts w:cs="FrankRuehl"/>
          <w:bCs/>
          <w:sz w:val="28"/>
          <w:szCs w:val="28"/>
        </w:rPr>
        <w:t xml:space="preserve">licensed </w:t>
      </w:r>
      <w:r w:rsidR="00BE7743" w:rsidRPr="00E2664F">
        <w:rPr>
          <w:rFonts w:cs="FrankRuehl"/>
          <w:bCs/>
          <w:sz w:val="28"/>
          <w:szCs w:val="28"/>
        </w:rPr>
        <w:t>clinicians</w:t>
      </w:r>
      <w:r w:rsidR="003C089D" w:rsidRPr="00E2664F">
        <w:rPr>
          <w:rFonts w:cs="FrankRuehl"/>
          <w:bCs/>
          <w:sz w:val="28"/>
          <w:szCs w:val="28"/>
        </w:rPr>
        <w:t>.</w:t>
      </w:r>
    </w:p>
    <w:p w14:paraId="1CE00061" w14:textId="77777777" w:rsidR="003C089D" w:rsidRPr="001257DD" w:rsidRDefault="003C089D" w:rsidP="00B46875">
      <w:pPr>
        <w:pStyle w:val="ListParagraph"/>
        <w:spacing w:after="120" w:line="240" w:lineRule="auto"/>
        <w:ind w:left="0"/>
        <w:rPr>
          <w:rFonts w:cs="FrankRuehl"/>
          <w:sz w:val="16"/>
          <w:szCs w:val="16"/>
        </w:rPr>
      </w:pPr>
    </w:p>
    <w:p w14:paraId="587B54C4" w14:textId="77777777" w:rsidR="00FA1975" w:rsidRPr="00E2664F" w:rsidRDefault="008B6EF3" w:rsidP="00B46875">
      <w:pPr>
        <w:pStyle w:val="ListParagraph"/>
        <w:numPr>
          <w:ilvl w:val="0"/>
          <w:numId w:val="1"/>
        </w:numPr>
        <w:spacing w:after="120" w:line="240" w:lineRule="auto"/>
        <w:ind w:left="0"/>
        <w:rPr>
          <w:rFonts w:cs="FrankRuehl"/>
          <w:b/>
          <w:bCs/>
          <w:sz w:val="28"/>
          <w:szCs w:val="28"/>
        </w:rPr>
      </w:pPr>
      <w:r w:rsidRPr="00E2664F">
        <w:rPr>
          <w:rFonts w:cs="FrankRuehl"/>
          <w:b/>
          <w:bCs/>
          <w:sz w:val="28"/>
          <w:szCs w:val="28"/>
          <w:u w:val="single"/>
        </w:rPr>
        <w:t>Old Vineyard Behavioral Health</w:t>
      </w:r>
      <w:r w:rsidRPr="00E2664F">
        <w:rPr>
          <w:rFonts w:cs="FrankRuehl"/>
          <w:b/>
          <w:bCs/>
          <w:sz w:val="28"/>
          <w:szCs w:val="28"/>
        </w:rPr>
        <w:t xml:space="preserve">: </w:t>
      </w:r>
      <w:r w:rsidR="008A7B4B" w:rsidRPr="00E2664F">
        <w:rPr>
          <w:rFonts w:cs="FrankRuehl"/>
          <w:b/>
          <w:bCs/>
          <w:sz w:val="28"/>
          <w:szCs w:val="28"/>
        </w:rPr>
        <w:tab/>
      </w:r>
      <w:r w:rsidR="00302655" w:rsidRPr="00E2664F">
        <w:rPr>
          <w:rFonts w:cs="FrankRuehl"/>
          <w:b/>
          <w:bCs/>
          <w:sz w:val="28"/>
          <w:szCs w:val="28"/>
        </w:rPr>
        <w:tab/>
      </w:r>
      <w:r w:rsidR="00302655" w:rsidRPr="00E2664F">
        <w:rPr>
          <w:rFonts w:cs="FrankRuehl"/>
          <w:b/>
          <w:bCs/>
          <w:sz w:val="28"/>
          <w:szCs w:val="28"/>
        </w:rPr>
        <w:tab/>
      </w:r>
      <w:r w:rsidR="00302655" w:rsidRPr="00E2664F">
        <w:rPr>
          <w:rFonts w:cs="FrankRuehl"/>
          <w:b/>
          <w:bCs/>
          <w:sz w:val="28"/>
          <w:szCs w:val="28"/>
        </w:rPr>
        <w:tab/>
        <w:t xml:space="preserve"> </w:t>
      </w:r>
      <w:r w:rsidR="00FA1975" w:rsidRPr="00E2664F">
        <w:rPr>
          <w:rFonts w:cs="FrankRuehl"/>
          <w:b/>
          <w:bCs/>
          <w:sz w:val="28"/>
          <w:szCs w:val="28"/>
        </w:rPr>
        <w:t>1-855-234-5920</w:t>
      </w:r>
    </w:p>
    <w:p w14:paraId="0E6FC0A4" w14:textId="5109C2C7" w:rsidR="00C972F5" w:rsidRPr="00E2664F" w:rsidRDefault="00A448BE" w:rsidP="00B46875">
      <w:pPr>
        <w:pStyle w:val="ListParagraph"/>
        <w:spacing w:after="120" w:line="240" w:lineRule="auto"/>
        <w:ind w:left="0"/>
        <w:rPr>
          <w:rFonts w:cs="FrankRuehl"/>
          <w:bCs/>
          <w:sz w:val="28"/>
          <w:szCs w:val="28"/>
        </w:rPr>
      </w:pPr>
      <w:r w:rsidRPr="00E2664F">
        <w:rPr>
          <w:rFonts w:cs="FrankRuehl"/>
          <w:bCs/>
          <w:sz w:val="28"/>
          <w:szCs w:val="28"/>
        </w:rPr>
        <w:t>3637 Old Vineyard Road, Winston-Salem</w:t>
      </w:r>
      <w:r w:rsidR="00FA1975" w:rsidRPr="00E2664F">
        <w:rPr>
          <w:rFonts w:cs="FrankRuehl"/>
          <w:bCs/>
          <w:sz w:val="28"/>
          <w:szCs w:val="28"/>
        </w:rPr>
        <w:t>.  Call</w:t>
      </w:r>
      <w:r w:rsidR="008B6EF3" w:rsidRPr="00E2664F">
        <w:rPr>
          <w:rFonts w:cs="FrankRuehl"/>
          <w:bCs/>
          <w:sz w:val="28"/>
          <w:szCs w:val="28"/>
        </w:rPr>
        <w:t xml:space="preserve"> </w:t>
      </w:r>
      <w:r w:rsidR="004E567F" w:rsidRPr="00E2664F">
        <w:rPr>
          <w:rFonts w:cs="FrankRuehl"/>
          <w:bCs/>
          <w:sz w:val="28"/>
          <w:szCs w:val="28"/>
        </w:rPr>
        <w:t xml:space="preserve">this number </w:t>
      </w:r>
      <w:r w:rsidR="007B2979" w:rsidRPr="00E2664F">
        <w:rPr>
          <w:rFonts w:cs="FrankRuehl"/>
          <w:bCs/>
          <w:sz w:val="28"/>
          <w:szCs w:val="28"/>
        </w:rPr>
        <w:t xml:space="preserve">anytime </w:t>
      </w:r>
      <w:r w:rsidR="00674B3C" w:rsidRPr="00E2664F">
        <w:rPr>
          <w:rFonts w:cs="FrankRuehl"/>
          <w:bCs/>
          <w:sz w:val="28"/>
          <w:szCs w:val="28"/>
        </w:rPr>
        <w:t xml:space="preserve">24/7 </w:t>
      </w:r>
      <w:r w:rsidR="008B6EF3" w:rsidRPr="00E2664F">
        <w:rPr>
          <w:rFonts w:cs="FrankRuehl"/>
          <w:bCs/>
          <w:sz w:val="28"/>
          <w:szCs w:val="28"/>
        </w:rPr>
        <w:t xml:space="preserve">to schedule </w:t>
      </w:r>
      <w:r w:rsidR="00D9771B" w:rsidRPr="00E2664F">
        <w:rPr>
          <w:rFonts w:cs="FrankRuehl"/>
          <w:bCs/>
          <w:sz w:val="28"/>
          <w:szCs w:val="28"/>
        </w:rPr>
        <w:t>a no cost</w:t>
      </w:r>
      <w:r w:rsidR="003D0FF9" w:rsidRPr="00E2664F">
        <w:rPr>
          <w:rFonts w:cs="FrankRuehl"/>
          <w:bCs/>
          <w:sz w:val="28"/>
          <w:szCs w:val="28"/>
        </w:rPr>
        <w:t>,</w:t>
      </w:r>
      <w:r w:rsidR="00D9771B" w:rsidRPr="00E2664F">
        <w:rPr>
          <w:rFonts w:cs="FrankRuehl"/>
          <w:bCs/>
          <w:sz w:val="28"/>
          <w:szCs w:val="28"/>
        </w:rPr>
        <w:t xml:space="preserve"> confidential</w:t>
      </w:r>
      <w:r w:rsidR="008B6EF3" w:rsidRPr="00E2664F">
        <w:rPr>
          <w:rFonts w:cs="FrankRuehl"/>
          <w:bCs/>
          <w:sz w:val="28"/>
          <w:szCs w:val="28"/>
        </w:rPr>
        <w:t xml:space="preserve"> assessment</w:t>
      </w:r>
      <w:r w:rsidR="001A764D" w:rsidRPr="00E2664F">
        <w:rPr>
          <w:rFonts w:cs="FrankRuehl"/>
          <w:bCs/>
          <w:sz w:val="28"/>
          <w:szCs w:val="28"/>
        </w:rPr>
        <w:t xml:space="preserve">.  </w:t>
      </w:r>
    </w:p>
    <w:p w14:paraId="703E1A75" w14:textId="77777777" w:rsidR="00E31272" w:rsidRPr="001D36CD" w:rsidRDefault="00E31272" w:rsidP="00B46875">
      <w:pPr>
        <w:pStyle w:val="ListParagraph"/>
        <w:spacing w:after="120" w:line="240" w:lineRule="auto"/>
        <w:ind w:left="0"/>
        <w:rPr>
          <w:rFonts w:cs="FrankRuehl"/>
          <w:b/>
          <w:bCs/>
          <w:sz w:val="20"/>
          <w:szCs w:val="20"/>
        </w:rPr>
      </w:pPr>
    </w:p>
    <w:p w14:paraId="3359F023" w14:textId="77777777" w:rsidR="00347969" w:rsidRPr="00E2664F" w:rsidRDefault="004D1B9D" w:rsidP="00B84BFD">
      <w:pPr>
        <w:numPr>
          <w:ilvl w:val="0"/>
          <w:numId w:val="1"/>
        </w:numPr>
        <w:spacing w:after="120" w:line="240" w:lineRule="auto"/>
        <w:ind w:left="0"/>
        <w:rPr>
          <w:rFonts w:cs="FrankRuehl"/>
          <w:sz w:val="28"/>
          <w:szCs w:val="28"/>
          <w:u w:val="single"/>
        </w:rPr>
      </w:pPr>
      <w:r w:rsidRPr="00E2664F">
        <w:rPr>
          <w:rFonts w:cs="FrankRuehl"/>
          <w:b/>
          <w:bCs/>
          <w:sz w:val="28"/>
          <w:szCs w:val="28"/>
        </w:rPr>
        <w:t xml:space="preserve">If </w:t>
      </w:r>
      <w:r w:rsidR="000950E6" w:rsidRPr="00E2664F">
        <w:rPr>
          <w:rFonts w:cs="FrankRuehl"/>
          <w:b/>
          <w:bCs/>
          <w:sz w:val="28"/>
          <w:szCs w:val="28"/>
        </w:rPr>
        <w:t xml:space="preserve">you are in a MEDICAL CRISIS </w:t>
      </w:r>
      <w:r w:rsidRPr="00E2664F">
        <w:rPr>
          <w:rFonts w:cs="FrankRuehl"/>
          <w:b/>
          <w:bCs/>
          <w:sz w:val="28"/>
          <w:szCs w:val="28"/>
          <w:u w:val="single"/>
        </w:rPr>
        <w:t>or</w:t>
      </w:r>
      <w:r w:rsidRPr="00E2664F">
        <w:rPr>
          <w:rFonts w:cs="FrankRuehl"/>
          <w:b/>
          <w:bCs/>
          <w:sz w:val="28"/>
          <w:szCs w:val="28"/>
        </w:rPr>
        <w:t xml:space="preserve"> if all else fails:  </w:t>
      </w:r>
      <w:r w:rsidR="000950E6" w:rsidRPr="00E2664F">
        <w:rPr>
          <w:rFonts w:cs="FrankRuehl"/>
          <w:b/>
          <w:bCs/>
          <w:sz w:val="28"/>
          <w:szCs w:val="28"/>
        </w:rPr>
        <w:t xml:space="preserve">(a) </w:t>
      </w:r>
      <w:r w:rsidRPr="00E2664F">
        <w:rPr>
          <w:rFonts w:cs="FrankRuehl"/>
          <w:b/>
          <w:bCs/>
          <w:sz w:val="28"/>
          <w:szCs w:val="28"/>
        </w:rPr>
        <w:t xml:space="preserve">dial 9-1-1 or </w:t>
      </w:r>
      <w:r w:rsidR="000950E6" w:rsidRPr="00E2664F">
        <w:rPr>
          <w:rFonts w:cs="FrankRuehl"/>
          <w:b/>
          <w:bCs/>
          <w:sz w:val="28"/>
          <w:szCs w:val="28"/>
        </w:rPr>
        <w:t xml:space="preserve">(b) </w:t>
      </w:r>
      <w:r w:rsidRPr="00E2664F">
        <w:rPr>
          <w:rFonts w:cs="FrankRuehl"/>
          <w:b/>
          <w:bCs/>
          <w:sz w:val="28"/>
          <w:szCs w:val="28"/>
        </w:rPr>
        <w:t xml:space="preserve">go to the nearest emergency room. </w:t>
      </w:r>
      <w:r w:rsidR="006A2819" w:rsidRPr="00E2664F">
        <w:rPr>
          <w:rFonts w:cs="FrankRuehl"/>
          <w:b/>
          <w:bCs/>
          <w:sz w:val="28"/>
          <w:szCs w:val="28"/>
        </w:rPr>
        <w:t xml:space="preserve"> </w:t>
      </w:r>
      <w:r w:rsidR="00BC3666" w:rsidRPr="00E2664F">
        <w:rPr>
          <w:rFonts w:cs="FrankRuehl"/>
          <w:b/>
          <w:bCs/>
          <w:sz w:val="28"/>
          <w:szCs w:val="28"/>
        </w:rPr>
        <w:tab/>
      </w:r>
      <w:r w:rsidR="00BC3666" w:rsidRPr="00E2664F">
        <w:rPr>
          <w:rFonts w:cs="FrankRuehl"/>
          <w:b/>
          <w:bCs/>
          <w:sz w:val="28"/>
          <w:szCs w:val="28"/>
        </w:rPr>
        <w:tab/>
      </w:r>
    </w:p>
    <w:p w14:paraId="6C146ED1" w14:textId="77777777" w:rsidR="00347969" w:rsidRPr="00E2664F" w:rsidRDefault="00347969" w:rsidP="00347969">
      <w:pPr>
        <w:spacing w:after="120" w:line="240" w:lineRule="auto"/>
        <w:rPr>
          <w:rFonts w:cs="FrankRuehl"/>
          <w:sz w:val="28"/>
          <w:szCs w:val="28"/>
          <w:u w:val="single"/>
        </w:rPr>
      </w:pPr>
    </w:p>
    <w:p w14:paraId="1989F444" w14:textId="3A7EBF49" w:rsidR="00677494" w:rsidRPr="00E2664F" w:rsidRDefault="00937B25" w:rsidP="00347969">
      <w:pPr>
        <w:spacing w:after="120" w:line="240" w:lineRule="auto"/>
        <w:jc w:val="right"/>
        <w:rPr>
          <w:rFonts w:cs="FrankRuehl"/>
          <w:u w:val="single"/>
        </w:rPr>
      </w:pPr>
      <w:r w:rsidRPr="00E2664F">
        <w:rPr>
          <w:rFonts w:cs="FrankRuehl"/>
          <w:b/>
          <w:bCs/>
          <w:u w:val="single"/>
        </w:rPr>
        <w:t>Revised</w:t>
      </w:r>
      <w:r w:rsidR="00D15FF2" w:rsidRPr="00E2664F">
        <w:rPr>
          <w:rFonts w:cs="FrankRuehl"/>
          <w:b/>
          <w:bCs/>
        </w:rPr>
        <w:t xml:space="preserve">:  </w:t>
      </w:r>
      <w:r w:rsidR="00AC31AB">
        <w:rPr>
          <w:rFonts w:cs="FrankRuehl"/>
          <w:b/>
          <w:bCs/>
        </w:rPr>
        <w:t xml:space="preserve">December </w:t>
      </w:r>
      <w:r w:rsidR="00D15FF2" w:rsidRPr="00E2664F">
        <w:rPr>
          <w:rFonts w:cs="FrankRuehl"/>
          <w:b/>
          <w:bCs/>
        </w:rPr>
        <w:t>202</w:t>
      </w:r>
      <w:r w:rsidR="00D74B79" w:rsidRPr="00E2664F">
        <w:rPr>
          <w:rFonts w:cs="FrankRuehl"/>
          <w:b/>
          <w:bCs/>
        </w:rPr>
        <w:t>1</w:t>
      </w:r>
    </w:p>
    <w:sectPr w:rsidR="00677494" w:rsidRPr="00E2664F" w:rsidSect="00677494">
      <w:headerReference w:type="default" r:id="rId10"/>
      <w:footerReference w:type="default" r:id="rId11"/>
      <w:pgSz w:w="12240" w:h="15840"/>
      <w:pgMar w:top="216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6EA8E" w14:textId="77777777" w:rsidR="000B554F" w:rsidRDefault="000B554F" w:rsidP="001119D8">
      <w:pPr>
        <w:spacing w:after="0" w:line="240" w:lineRule="auto"/>
      </w:pPr>
      <w:r>
        <w:separator/>
      </w:r>
    </w:p>
  </w:endnote>
  <w:endnote w:type="continuationSeparator" w:id="0">
    <w:p w14:paraId="5C5CC773" w14:textId="77777777" w:rsidR="000B554F" w:rsidRDefault="000B554F" w:rsidP="00111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Ruehl">
    <w:charset w:val="B1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0F923" w14:textId="77777777" w:rsidR="001119D8" w:rsidRDefault="001119D8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8DCAC0E" wp14:editId="24C18901">
          <wp:simplePos x="0" y="0"/>
          <wp:positionH relativeFrom="column">
            <wp:posOffset>304800</wp:posOffset>
          </wp:positionH>
          <wp:positionV relativeFrom="paragraph">
            <wp:posOffset>-373380</wp:posOffset>
          </wp:positionV>
          <wp:extent cx="5806440" cy="777240"/>
          <wp:effectExtent l="0" t="0" r="3810" b="381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HA Footer Ima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06440" cy="7772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F5FD1" w14:textId="77777777" w:rsidR="000B554F" w:rsidRDefault="000B554F" w:rsidP="001119D8">
      <w:pPr>
        <w:spacing w:after="0" w:line="240" w:lineRule="auto"/>
      </w:pPr>
      <w:r>
        <w:separator/>
      </w:r>
    </w:p>
  </w:footnote>
  <w:footnote w:type="continuationSeparator" w:id="0">
    <w:p w14:paraId="01AE7540" w14:textId="77777777" w:rsidR="000B554F" w:rsidRDefault="000B554F" w:rsidP="001119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2BC2C" w14:textId="77777777" w:rsidR="001119D8" w:rsidRDefault="001119D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3DC180F" wp14:editId="6D93C440">
          <wp:simplePos x="0" y="0"/>
          <wp:positionH relativeFrom="column">
            <wp:posOffset>350520</wp:posOffset>
          </wp:positionH>
          <wp:positionV relativeFrom="paragraph">
            <wp:posOffset>-45720</wp:posOffset>
          </wp:positionV>
          <wp:extent cx="5670804" cy="952500"/>
          <wp:effectExtent l="0" t="0" r="635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HA Header Ima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70804" cy="952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906006"/>
    <w:multiLevelType w:val="hybridMultilevel"/>
    <w:tmpl w:val="5DB8D446"/>
    <w:lvl w:ilvl="0" w:tplc="0458182E">
      <w:start w:val="1"/>
      <w:numFmt w:val="decimal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  <w:sz w:val="32"/>
        <w:szCs w:val="32"/>
      </w:rPr>
    </w:lvl>
    <w:lvl w:ilvl="1" w:tplc="144C067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BABBC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BEAA2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2C4016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AEE4C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0CA03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142F0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280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118813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WwNDM2NjEzsLSwMDZT0lEKTi0uzszPAykwrAUAddUB2SwAAAA="/>
  </w:docVars>
  <w:rsids>
    <w:rsidRoot w:val="0079760B"/>
    <w:rsid w:val="00007A5D"/>
    <w:rsid w:val="00012F8A"/>
    <w:rsid w:val="0001436A"/>
    <w:rsid w:val="000152EB"/>
    <w:rsid w:val="00016653"/>
    <w:rsid w:val="00030233"/>
    <w:rsid w:val="0005142B"/>
    <w:rsid w:val="0005184C"/>
    <w:rsid w:val="00062112"/>
    <w:rsid w:val="0006336C"/>
    <w:rsid w:val="0006697A"/>
    <w:rsid w:val="00074D51"/>
    <w:rsid w:val="00084416"/>
    <w:rsid w:val="000950E6"/>
    <w:rsid w:val="000A008D"/>
    <w:rsid w:val="000B2C76"/>
    <w:rsid w:val="000B554F"/>
    <w:rsid w:val="000E5AE6"/>
    <w:rsid w:val="001119D8"/>
    <w:rsid w:val="00115CCC"/>
    <w:rsid w:val="001257DD"/>
    <w:rsid w:val="001320BF"/>
    <w:rsid w:val="001347EF"/>
    <w:rsid w:val="001361EA"/>
    <w:rsid w:val="00147AA0"/>
    <w:rsid w:val="00170833"/>
    <w:rsid w:val="00177168"/>
    <w:rsid w:val="001A764D"/>
    <w:rsid w:val="001C3C17"/>
    <w:rsid w:val="001D1F4E"/>
    <w:rsid w:val="001D36CD"/>
    <w:rsid w:val="00211E1C"/>
    <w:rsid w:val="00223C99"/>
    <w:rsid w:val="00225E9B"/>
    <w:rsid w:val="0024027A"/>
    <w:rsid w:val="00242CE4"/>
    <w:rsid w:val="00247FB1"/>
    <w:rsid w:val="00266945"/>
    <w:rsid w:val="00272C2D"/>
    <w:rsid w:val="00284F33"/>
    <w:rsid w:val="002A500B"/>
    <w:rsid w:val="002B7E7C"/>
    <w:rsid w:val="002D018C"/>
    <w:rsid w:val="00302655"/>
    <w:rsid w:val="00342AF1"/>
    <w:rsid w:val="00347969"/>
    <w:rsid w:val="00371EEC"/>
    <w:rsid w:val="003C089D"/>
    <w:rsid w:val="003D0285"/>
    <w:rsid w:val="003D0FF9"/>
    <w:rsid w:val="003D68C5"/>
    <w:rsid w:val="003F2E00"/>
    <w:rsid w:val="004144C8"/>
    <w:rsid w:val="0043626B"/>
    <w:rsid w:val="00440B80"/>
    <w:rsid w:val="00447F70"/>
    <w:rsid w:val="00476B4F"/>
    <w:rsid w:val="0048010E"/>
    <w:rsid w:val="00490CCD"/>
    <w:rsid w:val="004A0D59"/>
    <w:rsid w:val="004C4457"/>
    <w:rsid w:val="004D1B9D"/>
    <w:rsid w:val="004D4DD8"/>
    <w:rsid w:val="004E567F"/>
    <w:rsid w:val="004F5E65"/>
    <w:rsid w:val="00520565"/>
    <w:rsid w:val="00525D1C"/>
    <w:rsid w:val="00533D8C"/>
    <w:rsid w:val="0057633A"/>
    <w:rsid w:val="00594C26"/>
    <w:rsid w:val="005A01D5"/>
    <w:rsid w:val="005A2AF1"/>
    <w:rsid w:val="005C0B2F"/>
    <w:rsid w:val="005D1D33"/>
    <w:rsid w:val="005D20E4"/>
    <w:rsid w:val="005D630A"/>
    <w:rsid w:val="005E4661"/>
    <w:rsid w:val="005E7ED6"/>
    <w:rsid w:val="00603E61"/>
    <w:rsid w:val="006172E5"/>
    <w:rsid w:val="00641ECB"/>
    <w:rsid w:val="00674B3C"/>
    <w:rsid w:val="00674E48"/>
    <w:rsid w:val="00677494"/>
    <w:rsid w:val="00692052"/>
    <w:rsid w:val="006A2819"/>
    <w:rsid w:val="006D5AAF"/>
    <w:rsid w:val="006D65CB"/>
    <w:rsid w:val="006E04AF"/>
    <w:rsid w:val="006E15B4"/>
    <w:rsid w:val="00720BCC"/>
    <w:rsid w:val="007446B0"/>
    <w:rsid w:val="007615F8"/>
    <w:rsid w:val="007663EB"/>
    <w:rsid w:val="007811EB"/>
    <w:rsid w:val="0079760B"/>
    <w:rsid w:val="007A08A1"/>
    <w:rsid w:val="007B19AA"/>
    <w:rsid w:val="007B2979"/>
    <w:rsid w:val="007B66C9"/>
    <w:rsid w:val="007C34CE"/>
    <w:rsid w:val="007C7FCA"/>
    <w:rsid w:val="007D0B2B"/>
    <w:rsid w:val="007D6C13"/>
    <w:rsid w:val="007E3D74"/>
    <w:rsid w:val="007F6294"/>
    <w:rsid w:val="008024A3"/>
    <w:rsid w:val="0081024A"/>
    <w:rsid w:val="00845577"/>
    <w:rsid w:val="00870FD5"/>
    <w:rsid w:val="00883819"/>
    <w:rsid w:val="0088408A"/>
    <w:rsid w:val="008A7B4B"/>
    <w:rsid w:val="008B6EF3"/>
    <w:rsid w:val="00916DE4"/>
    <w:rsid w:val="009236CB"/>
    <w:rsid w:val="00937B25"/>
    <w:rsid w:val="00947DA1"/>
    <w:rsid w:val="00967FD3"/>
    <w:rsid w:val="0098675F"/>
    <w:rsid w:val="00994280"/>
    <w:rsid w:val="00996DDB"/>
    <w:rsid w:val="009A6476"/>
    <w:rsid w:val="009E7594"/>
    <w:rsid w:val="009F66BD"/>
    <w:rsid w:val="00A179D0"/>
    <w:rsid w:val="00A236B3"/>
    <w:rsid w:val="00A3701B"/>
    <w:rsid w:val="00A41115"/>
    <w:rsid w:val="00A448BE"/>
    <w:rsid w:val="00A77ECC"/>
    <w:rsid w:val="00A80712"/>
    <w:rsid w:val="00AA4B8C"/>
    <w:rsid w:val="00AC31AB"/>
    <w:rsid w:val="00AD32B0"/>
    <w:rsid w:val="00AD483E"/>
    <w:rsid w:val="00AE6DD1"/>
    <w:rsid w:val="00B02BCA"/>
    <w:rsid w:val="00B10C6B"/>
    <w:rsid w:val="00B46875"/>
    <w:rsid w:val="00B5317E"/>
    <w:rsid w:val="00B57A4F"/>
    <w:rsid w:val="00B57E6E"/>
    <w:rsid w:val="00B71A7B"/>
    <w:rsid w:val="00B802A9"/>
    <w:rsid w:val="00B84BFD"/>
    <w:rsid w:val="00B86497"/>
    <w:rsid w:val="00B92BF0"/>
    <w:rsid w:val="00BA11B5"/>
    <w:rsid w:val="00BA63B6"/>
    <w:rsid w:val="00BB38B3"/>
    <w:rsid w:val="00BC3666"/>
    <w:rsid w:val="00BE7743"/>
    <w:rsid w:val="00BF34FC"/>
    <w:rsid w:val="00C104A0"/>
    <w:rsid w:val="00C16D7B"/>
    <w:rsid w:val="00C26540"/>
    <w:rsid w:val="00C56559"/>
    <w:rsid w:val="00C57215"/>
    <w:rsid w:val="00C67BC7"/>
    <w:rsid w:val="00C82EFC"/>
    <w:rsid w:val="00C972F5"/>
    <w:rsid w:val="00CA2640"/>
    <w:rsid w:val="00CA3A63"/>
    <w:rsid w:val="00CA7F23"/>
    <w:rsid w:val="00CB435D"/>
    <w:rsid w:val="00CC5C96"/>
    <w:rsid w:val="00CD6C06"/>
    <w:rsid w:val="00CF5A81"/>
    <w:rsid w:val="00D15FF2"/>
    <w:rsid w:val="00D63453"/>
    <w:rsid w:val="00D719C1"/>
    <w:rsid w:val="00D74B79"/>
    <w:rsid w:val="00D81B6F"/>
    <w:rsid w:val="00D9771B"/>
    <w:rsid w:val="00DB3457"/>
    <w:rsid w:val="00DC4524"/>
    <w:rsid w:val="00DE3C63"/>
    <w:rsid w:val="00DF7B6C"/>
    <w:rsid w:val="00E03101"/>
    <w:rsid w:val="00E0488A"/>
    <w:rsid w:val="00E07892"/>
    <w:rsid w:val="00E21864"/>
    <w:rsid w:val="00E2664F"/>
    <w:rsid w:val="00E31272"/>
    <w:rsid w:val="00E77B98"/>
    <w:rsid w:val="00E904B7"/>
    <w:rsid w:val="00EA0BA7"/>
    <w:rsid w:val="00EA28BA"/>
    <w:rsid w:val="00EB7662"/>
    <w:rsid w:val="00EC416A"/>
    <w:rsid w:val="00EC48A0"/>
    <w:rsid w:val="00ED7A66"/>
    <w:rsid w:val="00EE6CDD"/>
    <w:rsid w:val="00F147FE"/>
    <w:rsid w:val="00F61AAF"/>
    <w:rsid w:val="00FA1975"/>
    <w:rsid w:val="00FB211E"/>
    <w:rsid w:val="00FD7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248FE8"/>
  <w15:docId w15:val="{E4C5A9B6-F18F-49FC-9F9E-A1929BCE9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76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19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9D8"/>
  </w:style>
  <w:style w:type="paragraph" w:styleId="Footer">
    <w:name w:val="footer"/>
    <w:basedOn w:val="Normal"/>
    <w:link w:val="FooterChar"/>
    <w:uiPriority w:val="99"/>
    <w:unhideWhenUsed/>
    <w:rsid w:val="001119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9D8"/>
  </w:style>
  <w:style w:type="paragraph" w:styleId="BalloonText">
    <w:name w:val="Balloon Text"/>
    <w:basedOn w:val="Normal"/>
    <w:link w:val="BalloonTextChar"/>
    <w:uiPriority w:val="99"/>
    <w:semiHidden/>
    <w:unhideWhenUsed/>
    <w:rsid w:val="00996D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DD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4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6995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36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3948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0994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4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07A4D2DF6C5C4D8820E3FD37A1CAAF" ma:contentTypeVersion="14" ma:contentTypeDescription="Create a new document." ma:contentTypeScope="" ma:versionID="98dcf30f28437aa60f82b4f0c4b49aea">
  <xsd:schema xmlns:xsd="http://www.w3.org/2001/XMLSchema" xmlns:xs="http://www.w3.org/2001/XMLSchema" xmlns:p="http://schemas.microsoft.com/office/2006/metadata/properties" xmlns:ns3="539aa79a-e214-4e89-85f6-77c35dd15f5d" xmlns:ns4="db7520a1-457f-4c12-b9e3-d5af383b0263" targetNamespace="http://schemas.microsoft.com/office/2006/metadata/properties" ma:root="true" ma:fieldsID="ba52b4f14642bbb398703be8109b39f2" ns3:_="" ns4:_="">
    <xsd:import namespace="539aa79a-e214-4e89-85f6-77c35dd15f5d"/>
    <xsd:import namespace="db7520a1-457f-4c12-b9e3-d5af383b026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9aa79a-e214-4e89-85f6-77c35dd15f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7520a1-457f-4c12-b9e3-d5af383b026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6E9AF1-A650-43D4-8ADB-C810AEB893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9aa79a-e214-4e89-85f6-77c35dd15f5d"/>
    <ds:schemaRef ds:uri="db7520a1-457f-4c12-b9e3-d5af383b02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ACD57E-F3D6-4550-81B0-D331917A02A1}">
  <ds:schemaRefs>
    <ds:schemaRef ds:uri="http://purl.org/dc/terms/"/>
    <ds:schemaRef ds:uri="http://schemas.openxmlformats.org/package/2006/metadata/core-properties"/>
    <ds:schemaRef ds:uri="http://purl.org/dc/elements/1.1/"/>
    <ds:schemaRef ds:uri="539aa79a-e214-4e89-85f6-77c35dd15f5d"/>
    <ds:schemaRef ds:uri="http://schemas.microsoft.com/office/2006/documentManagement/types"/>
    <ds:schemaRef ds:uri="http://purl.org/dc/dcmitype/"/>
    <ds:schemaRef ds:uri="http://www.w3.org/XML/1998/namespace"/>
    <ds:schemaRef ds:uri="http://schemas.microsoft.com/office/infopath/2007/PartnerControls"/>
    <ds:schemaRef ds:uri="db7520a1-457f-4c12-b9e3-d5af383b0263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7222502D-97D6-4D02-9B97-26704C1C96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y</dc:creator>
  <cp:lastModifiedBy>Andy Hagler</cp:lastModifiedBy>
  <cp:revision>2</cp:revision>
  <cp:lastPrinted>2021-11-02T21:03:00Z</cp:lastPrinted>
  <dcterms:created xsi:type="dcterms:W3CDTF">2022-12-05T14:13:00Z</dcterms:created>
  <dcterms:modified xsi:type="dcterms:W3CDTF">2022-12-05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07A4D2DF6C5C4D8820E3FD37A1CAAF</vt:lpwstr>
  </property>
</Properties>
</file>